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E80B6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37C9851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DEC18DE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9628" w:type="dxa"/>
        <w:tblInd w:w="0" w:type="dxa"/>
        <w:tblLook w:val="04A0" w:firstRow="1" w:lastRow="0" w:firstColumn="1" w:lastColumn="0" w:noHBand="0" w:noVBand="1"/>
      </w:tblPr>
      <w:tblGrid>
        <w:gridCol w:w="2972"/>
        <w:gridCol w:w="1276"/>
        <w:gridCol w:w="5380"/>
      </w:tblGrid>
      <w:tr w:rsidR="003030A4" w:rsidRPr="003030A4" w14:paraId="171ACEB5" w14:textId="77777777" w:rsidTr="006377DC">
        <w:trPr>
          <w:trHeight w:val="530"/>
        </w:trPr>
        <w:tc>
          <w:tcPr>
            <w:tcW w:w="9628" w:type="dxa"/>
            <w:gridSpan w:val="3"/>
            <w:shd w:val="clear" w:color="auto" w:fill="F2F2F2" w:themeFill="background1" w:themeFillShade="F2"/>
            <w:vAlign w:val="center"/>
          </w:tcPr>
          <w:p w14:paraId="5582D463" w14:textId="77777777" w:rsidR="002844CC" w:rsidRPr="003030A4" w:rsidRDefault="002844CC" w:rsidP="006377DC">
            <w:pPr>
              <w:pStyle w:val="Balk1"/>
              <w:jc w:val="center"/>
              <w:rPr>
                <w:rFonts w:ascii="Cambria" w:hAnsi="Cambria"/>
                <w:b/>
                <w:bCs/>
                <w:color w:val="002060"/>
                <w:sz w:val="22"/>
                <w:szCs w:val="22"/>
              </w:rPr>
            </w:pPr>
            <w:bookmarkStart w:id="0" w:name="_Toc99542010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t>ÖĞRENCİ VE UYGULAMA BİLGİLERİ</w:t>
            </w:r>
            <w:bookmarkEnd w:id="0"/>
          </w:p>
        </w:tc>
      </w:tr>
      <w:tr w:rsidR="002844CC" w14:paraId="20FA276B" w14:textId="77777777" w:rsidTr="00AB5E9F">
        <w:trPr>
          <w:trHeight w:val="530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7A78A914" w14:textId="77777777" w:rsidR="002844CC" w:rsidRPr="005A1BD1" w:rsidRDefault="002844CC" w:rsidP="00AB5E9F">
            <w:pPr>
              <w:jc w:val="right"/>
              <w:rPr>
                <w:rFonts w:ascii="Cambria" w:hAnsi="Cambria" w:cs="Times New Roman"/>
                <w:b/>
                <w:color w:val="002060"/>
                <w:szCs w:val="24"/>
              </w:rPr>
            </w:pPr>
            <w:r w:rsidRPr="005A1BD1">
              <w:rPr>
                <w:rFonts w:ascii="Cambria" w:hAnsi="Cambria" w:cs="Times New Roman"/>
                <w:b/>
                <w:color w:val="002060"/>
                <w:szCs w:val="24"/>
              </w:rPr>
              <w:t>Adı Soyadı</w:t>
            </w:r>
          </w:p>
        </w:tc>
        <w:tc>
          <w:tcPr>
            <w:tcW w:w="6656" w:type="dxa"/>
            <w:gridSpan w:val="2"/>
            <w:vAlign w:val="center"/>
          </w:tcPr>
          <w:p w14:paraId="01FB4E5E" w14:textId="77777777" w:rsidR="002844CC" w:rsidRDefault="002844CC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</w:tc>
      </w:tr>
      <w:tr w:rsidR="002844CC" w14:paraId="4F17E71C" w14:textId="77777777" w:rsidTr="00AB5E9F">
        <w:trPr>
          <w:trHeight w:val="530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37C7015A" w14:textId="77777777" w:rsidR="002844CC" w:rsidRPr="005A1BD1" w:rsidRDefault="002844CC" w:rsidP="00AB5E9F">
            <w:pPr>
              <w:jc w:val="right"/>
              <w:rPr>
                <w:rFonts w:ascii="Cambria" w:hAnsi="Cambria" w:cs="Times New Roman"/>
                <w:b/>
                <w:color w:val="002060"/>
                <w:szCs w:val="24"/>
              </w:rPr>
            </w:pPr>
            <w:r w:rsidRPr="005A1BD1">
              <w:rPr>
                <w:rFonts w:ascii="Cambria" w:hAnsi="Cambria" w:cs="Times New Roman"/>
                <w:b/>
                <w:color w:val="002060"/>
                <w:szCs w:val="24"/>
              </w:rPr>
              <w:t>Öğrenci No</w:t>
            </w:r>
          </w:p>
        </w:tc>
        <w:tc>
          <w:tcPr>
            <w:tcW w:w="6656" w:type="dxa"/>
            <w:gridSpan w:val="2"/>
            <w:vAlign w:val="center"/>
          </w:tcPr>
          <w:p w14:paraId="688B9D21" w14:textId="77777777" w:rsidR="002844CC" w:rsidRDefault="002844CC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</w:tc>
      </w:tr>
      <w:tr w:rsidR="002844CC" w14:paraId="7F627536" w14:textId="77777777" w:rsidTr="00AB5E9F">
        <w:trPr>
          <w:trHeight w:val="530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309FB21" w14:textId="77777777" w:rsidR="002844CC" w:rsidRPr="005A1BD1" w:rsidRDefault="002844CC" w:rsidP="00AB5E9F">
            <w:pPr>
              <w:jc w:val="right"/>
              <w:rPr>
                <w:rFonts w:ascii="Cambria" w:hAnsi="Cambria" w:cs="Times New Roman"/>
                <w:b/>
                <w:color w:val="002060"/>
                <w:szCs w:val="24"/>
              </w:rPr>
            </w:pPr>
            <w:r w:rsidRPr="005A1BD1">
              <w:rPr>
                <w:rFonts w:ascii="Cambria" w:hAnsi="Cambria" w:cs="Times New Roman"/>
                <w:b/>
                <w:color w:val="002060"/>
                <w:szCs w:val="24"/>
              </w:rPr>
              <w:t>Bölümü / Programı</w:t>
            </w:r>
          </w:p>
        </w:tc>
        <w:tc>
          <w:tcPr>
            <w:tcW w:w="6656" w:type="dxa"/>
            <w:gridSpan w:val="2"/>
            <w:vAlign w:val="center"/>
          </w:tcPr>
          <w:p w14:paraId="10F418A7" w14:textId="77777777" w:rsidR="002844CC" w:rsidRDefault="002844CC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</w:tc>
      </w:tr>
      <w:tr w:rsidR="002844CC" w14:paraId="14011696" w14:textId="77777777" w:rsidTr="00AB5E9F">
        <w:trPr>
          <w:trHeight w:val="530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7F37A1CF" w14:textId="77777777" w:rsidR="002844CC" w:rsidRPr="005A1BD1" w:rsidRDefault="002844CC" w:rsidP="00AB5E9F">
            <w:pPr>
              <w:jc w:val="right"/>
              <w:rPr>
                <w:rFonts w:ascii="Cambria" w:hAnsi="Cambria" w:cs="Times New Roman"/>
                <w:b/>
                <w:color w:val="002060"/>
                <w:szCs w:val="24"/>
              </w:rPr>
            </w:pPr>
            <w:r w:rsidRPr="005A1BD1">
              <w:rPr>
                <w:rFonts w:ascii="Cambria" w:hAnsi="Cambria" w:cs="Times New Roman"/>
                <w:b/>
                <w:color w:val="002060"/>
                <w:szCs w:val="24"/>
              </w:rPr>
              <w:t>Uygulama Yeri (İş Yeri Adı)</w:t>
            </w:r>
          </w:p>
        </w:tc>
        <w:tc>
          <w:tcPr>
            <w:tcW w:w="6656" w:type="dxa"/>
            <w:gridSpan w:val="2"/>
            <w:vAlign w:val="center"/>
          </w:tcPr>
          <w:p w14:paraId="14477285" w14:textId="77777777" w:rsidR="002844CC" w:rsidRDefault="002844CC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</w:tc>
      </w:tr>
      <w:tr w:rsidR="002844CC" w14:paraId="22A72BC4" w14:textId="77777777" w:rsidTr="00AB5E9F">
        <w:trPr>
          <w:trHeight w:val="530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8CC29CC" w14:textId="77777777" w:rsidR="002844CC" w:rsidRPr="005A1BD1" w:rsidRDefault="002844CC" w:rsidP="00AB5E9F">
            <w:pPr>
              <w:jc w:val="right"/>
              <w:rPr>
                <w:rFonts w:ascii="Cambria" w:hAnsi="Cambria" w:cs="Times New Roman"/>
                <w:b/>
                <w:color w:val="002060"/>
                <w:szCs w:val="24"/>
              </w:rPr>
            </w:pPr>
            <w:r w:rsidRPr="005A1BD1">
              <w:rPr>
                <w:rFonts w:ascii="Cambria" w:hAnsi="Cambria" w:cs="Times New Roman"/>
                <w:b/>
                <w:color w:val="002060"/>
                <w:szCs w:val="24"/>
              </w:rPr>
              <w:t>Sorumlu Öğretim Elemanı</w:t>
            </w:r>
          </w:p>
        </w:tc>
        <w:tc>
          <w:tcPr>
            <w:tcW w:w="6656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1B6C3E85" w14:textId="77777777" w:rsidR="002844CC" w:rsidRDefault="002844CC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</w:tc>
      </w:tr>
      <w:tr w:rsidR="002844CC" w14:paraId="71FB25FC" w14:textId="77777777" w:rsidTr="00AB5E9F">
        <w:trPr>
          <w:trHeight w:val="530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0246C191" w14:textId="77777777" w:rsidR="002844CC" w:rsidRPr="005A1BD1" w:rsidRDefault="002844CC" w:rsidP="00AB5E9F">
            <w:pPr>
              <w:jc w:val="right"/>
              <w:rPr>
                <w:rFonts w:ascii="Cambria" w:hAnsi="Cambria" w:cs="Times New Roman"/>
                <w:b/>
                <w:color w:val="002060"/>
                <w:szCs w:val="24"/>
              </w:rPr>
            </w:pPr>
            <w:r w:rsidRPr="005A1BD1">
              <w:rPr>
                <w:rFonts w:ascii="Cambria" w:hAnsi="Cambria" w:cs="Times New Roman"/>
                <w:b/>
                <w:color w:val="002060"/>
                <w:szCs w:val="24"/>
              </w:rPr>
              <w:t>Uygulama Dönemi</w:t>
            </w:r>
          </w:p>
        </w:tc>
        <w:tc>
          <w:tcPr>
            <w:tcW w:w="1276" w:type="dxa"/>
            <w:tcBorders>
              <w:right w:val="nil"/>
            </w:tcBorders>
            <w:vAlign w:val="center"/>
          </w:tcPr>
          <w:p w14:paraId="6F7C9677" w14:textId="77777777" w:rsidR="002844CC" w:rsidRPr="005A1BD1" w:rsidRDefault="00000000" w:rsidP="00AB5E9F">
            <w:pPr>
              <w:pStyle w:val="AralkYok"/>
              <w:rPr>
                <w:rFonts w:ascii="Cambria" w:hAnsi="Cambria"/>
                <w:bCs/>
              </w:rPr>
            </w:pPr>
            <w:sdt>
              <w:sdtPr>
                <w:rPr>
                  <w:rFonts w:ascii="Cambria" w:hAnsi="Cambria"/>
                  <w:b/>
                  <w:bCs/>
                  <w:sz w:val="28"/>
                </w:rPr>
                <w:id w:val="88622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48A3">
                  <w:rPr>
                    <w:rFonts w:ascii="MS Gothic" w:eastAsia="MS Gothic" w:hAnsi="MS Gothic" w:hint="eastAsia"/>
                    <w:b/>
                    <w:bCs/>
                    <w:sz w:val="28"/>
                  </w:rPr>
                  <w:t>☐</w:t>
                </w:r>
              </w:sdtContent>
            </w:sdt>
            <w:r w:rsidR="002844CC">
              <w:rPr>
                <w:rFonts w:ascii="Cambria" w:hAnsi="Cambria"/>
                <w:bCs/>
              </w:rPr>
              <w:t xml:space="preserve"> </w:t>
            </w:r>
            <w:r w:rsidR="002844CC" w:rsidRPr="005A1BD1">
              <w:rPr>
                <w:rFonts w:ascii="Cambria" w:hAnsi="Cambria"/>
                <w:bCs/>
              </w:rPr>
              <w:t xml:space="preserve">Güz           </w:t>
            </w:r>
          </w:p>
        </w:tc>
        <w:tc>
          <w:tcPr>
            <w:tcW w:w="5380" w:type="dxa"/>
            <w:tcBorders>
              <w:left w:val="nil"/>
            </w:tcBorders>
            <w:vAlign w:val="center"/>
          </w:tcPr>
          <w:p w14:paraId="19A53551" w14:textId="77777777" w:rsidR="002844CC" w:rsidRPr="005A1BD1" w:rsidRDefault="00000000" w:rsidP="00AB5E9F">
            <w:pPr>
              <w:pStyle w:val="AralkYok"/>
              <w:rPr>
                <w:rFonts w:ascii="Cambria" w:hAnsi="Cambria"/>
                <w:bCs/>
                <w:color w:val="002060"/>
              </w:rPr>
            </w:pPr>
            <w:sdt>
              <w:sdtPr>
                <w:rPr>
                  <w:rFonts w:ascii="Cambria" w:hAnsi="Cambria"/>
                  <w:b/>
                  <w:bCs/>
                  <w:sz w:val="28"/>
                </w:rPr>
                <w:id w:val="179417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48A3">
                  <w:rPr>
                    <w:rFonts w:ascii="MS Gothic" w:eastAsia="MS Gothic" w:hAnsi="MS Gothic" w:hint="eastAsia"/>
                    <w:b/>
                    <w:bCs/>
                    <w:sz w:val="28"/>
                  </w:rPr>
                  <w:t>☐</w:t>
                </w:r>
              </w:sdtContent>
            </w:sdt>
            <w:r w:rsidR="002844CC">
              <w:rPr>
                <w:rFonts w:ascii="Cambria" w:hAnsi="Cambria"/>
                <w:bCs/>
              </w:rPr>
              <w:t xml:space="preserve"> </w:t>
            </w:r>
            <w:r w:rsidR="002844CC" w:rsidRPr="005A1BD1">
              <w:rPr>
                <w:rFonts w:ascii="Cambria" w:hAnsi="Cambria"/>
                <w:bCs/>
              </w:rPr>
              <w:t>Bahar</w:t>
            </w:r>
          </w:p>
        </w:tc>
      </w:tr>
      <w:tr w:rsidR="002844CC" w14:paraId="2E36D0FA" w14:textId="77777777" w:rsidTr="00AB5E9F">
        <w:trPr>
          <w:trHeight w:val="530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4AED3247" w14:textId="77777777" w:rsidR="002844CC" w:rsidRPr="005A1BD1" w:rsidRDefault="002844CC" w:rsidP="00AB5E9F">
            <w:pPr>
              <w:jc w:val="right"/>
              <w:rPr>
                <w:rFonts w:ascii="Cambria" w:hAnsi="Cambria" w:cs="Times New Roman"/>
                <w:b/>
                <w:color w:val="002060"/>
                <w:szCs w:val="24"/>
              </w:rPr>
            </w:pPr>
            <w:r w:rsidRPr="005A1BD1">
              <w:rPr>
                <w:rFonts w:ascii="Cambria" w:hAnsi="Cambria" w:cs="Times New Roman"/>
                <w:b/>
                <w:color w:val="002060"/>
                <w:szCs w:val="24"/>
              </w:rPr>
              <w:t>Akademik Yıl</w:t>
            </w:r>
          </w:p>
        </w:tc>
        <w:tc>
          <w:tcPr>
            <w:tcW w:w="6656" w:type="dxa"/>
            <w:gridSpan w:val="2"/>
            <w:vAlign w:val="center"/>
          </w:tcPr>
          <w:p w14:paraId="08AE9FD8" w14:textId="77777777" w:rsidR="002844CC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 xml:space="preserve">   … / …</w:t>
            </w:r>
          </w:p>
        </w:tc>
      </w:tr>
    </w:tbl>
    <w:p w14:paraId="07FBC072" w14:textId="77777777" w:rsidR="002844CC" w:rsidRDefault="002844CC" w:rsidP="002844CC">
      <w:pPr>
        <w:pStyle w:val="AralkYok"/>
        <w:rPr>
          <w:rFonts w:ascii="Cambria" w:hAnsi="Cambria"/>
          <w:b/>
          <w:bCs/>
          <w:color w:val="002060"/>
        </w:rPr>
      </w:pPr>
    </w:p>
    <w:p w14:paraId="60127CAD" w14:textId="77777777" w:rsidR="002844CC" w:rsidRDefault="002844CC" w:rsidP="002844CC">
      <w:pPr>
        <w:pStyle w:val="AralkYok"/>
        <w:rPr>
          <w:rFonts w:ascii="Cambria" w:hAnsi="Cambria"/>
          <w:b/>
          <w:bCs/>
          <w:color w:val="002060"/>
        </w:rPr>
      </w:pPr>
    </w:p>
    <w:p w14:paraId="4045D995" w14:textId="77777777" w:rsidR="002844CC" w:rsidRDefault="002844CC" w:rsidP="002844CC">
      <w:pPr>
        <w:pStyle w:val="AralkYok"/>
        <w:rPr>
          <w:rFonts w:ascii="Cambria" w:hAnsi="Cambria"/>
          <w:b/>
          <w:bCs/>
          <w:color w:val="002060"/>
        </w:rPr>
      </w:pPr>
    </w:p>
    <w:p w14:paraId="52B8EFB6" w14:textId="77777777" w:rsidR="002844CC" w:rsidRPr="005A1BD1" w:rsidRDefault="002844CC" w:rsidP="00194C37">
      <w:pPr>
        <w:ind w:firstLine="708"/>
        <w:jc w:val="both"/>
        <w:rPr>
          <w:rFonts w:ascii="Cambria" w:hAnsi="Cambria" w:cs="Times New Roman"/>
          <w:szCs w:val="24"/>
        </w:rPr>
      </w:pPr>
      <w:r w:rsidRPr="005A1BD1">
        <w:rPr>
          <w:rFonts w:ascii="Cambria" w:hAnsi="Cambria" w:cs="Times New Roman"/>
          <w:szCs w:val="24"/>
        </w:rPr>
        <w:t>Bu iş yeri uygulama eğitimi ara raporu</w:t>
      </w:r>
      <w:r>
        <w:rPr>
          <w:rFonts w:ascii="Cambria" w:hAnsi="Cambria" w:cs="Times New Roman"/>
          <w:szCs w:val="24"/>
        </w:rPr>
        <w:t xml:space="preserve"> </w:t>
      </w:r>
      <w:r w:rsidRPr="005A1BD1">
        <w:rPr>
          <w:rFonts w:ascii="Cambria" w:hAnsi="Cambria" w:cs="Times New Roman"/>
          <w:color w:val="000000" w:themeColor="text1"/>
          <w:szCs w:val="24"/>
        </w:rPr>
        <w:t xml:space="preserve"> …</w:t>
      </w:r>
      <w:r>
        <w:rPr>
          <w:rFonts w:ascii="Cambria" w:hAnsi="Cambria" w:cs="Times New Roman"/>
          <w:color w:val="000000" w:themeColor="text1"/>
          <w:szCs w:val="24"/>
        </w:rPr>
        <w:t xml:space="preserve">  /…  </w:t>
      </w:r>
      <w:r w:rsidRPr="005A1BD1">
        <w:rPr>
          <w:rFonts w:ascii="Cambria" w:hAnsi="Cambria" w:cs="Times New Roman"/>
          <w:color w:val="000000" w:themeColor="text1"/>
          <w:szCs w:val="24"/>
        </w:rPr>
        <w:t>/</w:t>
      </w:r>
      <w:r>
        <w:rPr>
          <w:rFonts w:ascii="Cambria" w:hAnsi="Cambria" w:cs="Times New Roman"/>
          <w:color w:val="000000" w:themeColor="text1"/>
          <w:szCs w:val="24"/>
        </w:rPr>
        <w:t xml:space="preserve"> 20</w:t>
      </w:r>
      <w:r w:rsidRPr="005A1BD1">
        <w:rPr>
          <w:rFonts w:ascii="Cambria" w:hAnsi="Cambria" w:cs="Times New Roman"/>
          <w:color w:val="000000" w:themeColor="text1"/>
          <w:szCs w:val="24"/>
        </w:rPr>
        <w:t xml:space="preserve">… </w:t>
      </w:r>
      <w:r>
        <w:rPr>
          <w:rFonts w:ascii="Cambria" w:hAnsi="Cambria" w:cs="Times New Roman"/>
          <w:color w:val="000000" w:themeColor="text1"/>
          <w:szCs w:val="24"/>
        </w:rPr>
        <w:t xml:space="preserve"> </w:t>
      </w:r>
      <w:r w:rsidRPr="005A1BD1">
        <w:rPr>
          <w:rFonts w:ascii="Cambria" w:hAnsi="Cambria" w:cs="Times New Roman"/>
          <w:szCs w:val="24"/>
        </w:rPr>
        <w:t>tarihinde aşağıdaki mesleki uygulama sorumluları tarafından kabul edilmiştir.</w:t>
      </w:r>
    </w:p>
    <w:p w14:paraId="1BD0F701" w14:textId="77777777" w:rsidR="002844CC" w:rsidRDefault="002844CC" w:rsidP="002844CC">
      <w:pPr>
        <w:pStyle w:val="AralkYok"/>
        <w:rPr>
          <w:rFonts w:ascii="Cambria" w:hAnsi="Cambria"/>
          <w:b/>
          <w:bCs/>
          <w:color w:val="002060"/>
        </w:rPr>
      </w:pPr>
    </w:p>
    <w:p w14:paraId="3AA0ABB1" w14:textId="77777777" w:rsidR="002844CC" w:rsidRDefault="002844CC" w:rsidP="002844CC">
      <w:pPr>
        <w:pStyle w:val="AralkYok"/>
        <w:rPr>
          <w:rFonts w:ascii="Cambria" w:hAnsi="Cambria"/>
          <w:b/>
          <w:bCs/>
          <w:color w:val="002060"/>
        </w:rPr>
      </w:pPr>
    </w:p>
    <w:p w14:paraId="40E78655" w14:textId="77777777" w:rsidR="002844CC" w:rsidRDefault="002844CC" w:rsidP="002844CC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4814" w:type="dxa"/>
        <w:tblInd w:w="4817" w:type="dxa"/>
        <w:tblLook w:val="04A0" w:firstRow="1" w:lastRow="0" w:firstColumn="1" w:lastColumn="0" w:noHBand="0" w:noVBand="1"/>
      </w:tblPr>
      <w:tblGrid>
        <w:gridCol w:w="4814"/>
      </w:tblGrid>
      <w:tr w:rsidR="00B147A7" w14:paraId="2D50EAC5" w14:textId="77777777" w:rsidTr="00B147A7">
        <w:trPr>
          <w:trHeight w:val="513"/>
        </w:trPr>
        <w:tc>
          <w:tcPr>
            <w:tcW w:w="4814" w:type="dxa"/>
            <w:shd w:val="clear" w:color="auto" w:fill="F2F2F2" w:themeFill="background1" w:themeFillShade="F2"/>
            <w:vAlign w:val="center"/>
          </w:tcPr>
          <w:p w14:paraId="0D194D57" w14:textId="77777777" w:rsidR="00B147A7" w:rsidRDefault="00B147A7" w:rsidP="00AB5E9F">
            <w:pPr>
              <w:pStyle w:val="AralkYok"/>
              <w:jc w:val="center"/>
              <w:rPr>
                <w:rFonts w:ascii="Cambria" w:hAnsi="Cambria" w:cs="Times New Roman"/>
                <w:b/>
                <w:color w:val="002060"/>
                <w:szCs w:val="24"/>
              </w:rPr>
            </w:pPr>
            <w:r>
              <w:rPr>
                <w:rFonts w:ascii="Cambria" w:hAnsi="Cambria" w:cs="Times New Roman"/>
                <w:b/>
                <w:color w:val="002060"/>
                <w:szCs w:val="24"/>
              </w:rPr>
              <w:t>Sorumlu</w:t>
            </w:r>
            <w:r w:rsidRPr="005A1BD1">
              <w:rPr>
                <w:rFonts w:ascii="Cambria" w:hAnsi="Cambria" w:cs="Times New Roman"/>
                <w:b/>
                <w:color w:val="002060"/>
                <w:szCs w:val="24"/>
              </w:rPr>
              <w:t xml:space="preserve"> Öğretim Elemanı</w:t>
            </w:r>
          </w:p>
          <w:p w14:paraId="1EB8A9A5" w14:textId="77777777" w:rsidR="00B147A7" w:rsidRPr="005A1BD1" w:rsidRDefault="00B147A7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A1BD1">
              <w:rPr>
                <w:rFonts w:ascii="Cambria" w:hAnsi="Cambria" w:cs="Times New Roman"/>
                <w:i/>
                <w:color w:val="002060"/>
                <w:szCs w:val="24"/>
              </w:rPr>
              <w:t>Adı Soyadı / İmza</w:t>
            </w:r>
          </w:p>
        </w:tc>
      </w:tr>
      <w:tr w:rsidR="00B147A7" w14:paraId="25E6FD32" w14:textId="77777777" w:rsidTr="00B147A7">
        <w:trPr>
          <w:trHeight w:val="2405"/>
        </w:trPr>
        <w:tc>
          <w:tcPr>
            <w:tcW w:w="4814" w:type="dxa"/>
            <w:vAlign w:val="center"/>
          </w:tcPr>
          <w:p w14:paraId="144B5A84" w14:textId="77777777" w:rsidR="00B147A7" w:rsidRDefault="00B147A7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  <w:p w14:paraId="29DC305A" w14:textId="77777777" w:rsidR="00B147A7" w:rsidRDefault="00B147A7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  <w:p w14:paraId="7F37C196" w14:textId="77777777" w:rsidR="00B147A7" w:rsidRDefault="00B147A7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  <w:p w14:paraId="190A8FFB" w14:textId="77777777" w:rsidR="00B147A7" w:rsidRDefault="00B147A7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  <w:p w14:paraId="454246A8" w14:textId="77777777" w:rsidR="00B147A7" w:rsidRDefault="00B147A7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</w:p>
          <w:p w14:paraId="1A9D76E5" w14:textId="6F1682EE" w:rsidR="00B147A7" w:rsidRDefault="00E03538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Doç. Dr. Mehmet YURDERİ</w:t>
            </w:r>
          </w:p>
        </w:tc>
      </w:tr>
    </w:tbl>
    <w:p w14:paraId="298C1E03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F68316D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B3D28B8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44FFA14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B39A5F0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D9FA568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099499E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3AA0D23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DC6D048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F312876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BE9E339" w14:textId="77777777" w:rsidR="00863B28" w:rsidRDefault="00863B28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6BEEFEE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bookmarkStart w:id="1" w:name="_Toc99542011" w:displacedByCustomXml="next"/>
    <w:sdt>
      <w:sdtPr>
        <w:rPr>
          <w:rFonts w:asciiTheme="minorHAnsi" w:eastAsiaTheme="minorHAnsi" w:hAnsiTheme="minorHAnsi" w:cstheme="minorBidi"/>
          <w:b/>
          <w:color w:val="002060"/>
          <w:kern w:val="2"/>
          <w:sz w:val="22"/>
          <w:szCs w:val="22"/>
        </w:rPr>
        <w:id w:val="1564522762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607386D" w14:textId="77777777" w:rsidR="002844CC" w:rsidRPr="00BF57E8" w:rsidRDefault="008B5B78" w:rsidP="00AB5E9F">
          <w:pPr>
            <w:pStyle w:val="Balk1"/>
            <w:spacing w:line="240" w:lineRule="auto"/>
            <w:rPr>
              <w:rFonts w:ascii="Cambria" w:hAnsi="Cambria"/>
              <w:b/>
              <w:color w:val="002060"/>
              <w:kern w:val="2"/>
              <w:sz w:val="22"/>
              <w:szCs w:val="22"/>
            </w:rPr>
          </w:pPr>
          <w:r w:rsidRPr="00BF57E8">
            <w:rPr>
              <w:rFonts w:ascii="Cambria" w:hAnsi="Cambria"/>
              <w:b/>
              <w:color w:val="002060"/>
              <w:kern w:val="2"/>
              <w:sz w:val="22"/>
              <w:szCs w:val="22"/>
            </w:rPr>
            <w:t>İÇİNDEKİLER</w:t>
          </w:r>
          <w:bookmarkEnd w:id="1"/>
        </w:p>
        <w:p w14:paraId="3E0CABED" w14:textId="77777777" w:rsidR="008B5B78" w:rsidRPr="00BF57E8" w:rsidRDefault="008B5B78" w:rsidP="00AB5E9F">
          <w:pPr>
            <w:pStyle w:val="AralkYok"/>
            <w:rPr>
              <w:b/>
              <w:kern w:val="2"/>
            </w:rPr>
          </w:pPr>
        </w:p>
        <w:p w14:paraId="072C8662" w14:textId="77777777" w:rsidR="0025692D" w:rsidRPr="005173AE" w:rsidRDefault="002844CC" w:rsidP="005173AE">
          <w:pPr>
            <w:pStyle w:val="T1"/>
            <w:rPr>
              <w:rFonts w:eastAsiaTheme="minorEastAsia"/>
              <w:noProof/>
              <w:lang w:eastAsia="tr-TR"/>
            </w:rPr>
          </w:pPr>
          <w:r w:rsidRPr="005173AE">
            <w:rPr>
              <w:color w:val="002060"/>
              <w:kern w:val="2"/>
            </w:rPr>
            <w:fldChar w:fldCharType="begin"/>
          </w:r>
          <w:r w:rsidRPr="005173AE">
            <w:rPr>
              <w:color w:val="002060"/>
              <w:kern w:val="2"/>
            </w:rPr>
            <w:instrText xml:space="preserve"> TOC \o "1-3" \h \z \u </w:instrText>
          </w:r>
          <w:r w:rsidRPr="005173AE">
            <w:rPr>
              <w:color w:val="002060"/>
              <w:kern w:val="2"/>
            </w:rPr>
            <w:fldChar w:fldCharType="separate"/>
          </w:r>
          <w:hyperlink w:anchor="_Toc99542010" w:history="1">
            <w:r w:rsidR="0025692D" w:rsidRPr="005173AE">
              <w:rPr>
                <w:rStyle w:val="Kpr"/>
                <w:rFonts w:ascii="Cambria" w:hAnsi="Cambria"/>
                <w:b/>
                <w:noProof/>
              </w:rPr>
              <w:t>ÖĞRENCİ VE UYGULAMA BİLGİLERİ</w:t>
            </w:r>
            <w:r w:rsidR="0025692D" w:rsidRPr="005173AE">
              <w:rPr>
                <w:noProof/>
                <w:webHidden/>
              </w:rPr>
              <w:tab/>
            </w:r>
            <w:r w:rsidR="0025692D" w:rsidRPr="005173AE">
              <w:rPr>
                <w:noProof/>
                <w:webHidden/>
              </w:rPr>
              <w:fldChar w:fldCharType="begin"/>
            </w:r>
            <w:r w:rsidR="0025692D" w:rsidRPr="005173AE">
              <w:rPr>
                <w:noProof/>
                <w:webHidden/>
              </w:rPr>
              <w:instrText xml:space="preserve"> PAGEREF _Toc99542010 \h </w:instrText>
            </w:r>
            <w:r w:rsidR="0025692D" w:rsidRPr="005173AE">
              <w:rPr>
                <w:noProof/>
                <w:webHidden/>
              </w:rPr>
            </w:r>
            <w:r w:rsidR="0025692D" w:rsidRPr="005173AE">
              <w:rPr>
                <w:noProof/>
                <w:webHidden/>
              </w:rPr>
              <w:fldChar w:fldCharType="separate"/>
            </w:r>
            <w:r w:rsidR="0025692D" w:rsidRPr="005173AE">
              <w:rPr>
                <w:noProof/>
                <w:webHidden/>
              </w:rPr>
              <w:t>1</w:t>
            </w:r>
            <w:r w:rsidR="0025692D" w:rsidRPr="005173AE">
              <w:rPr>
                <w:noProof/>
                <w:webHidden/>
              </w:rPr>
              <w:fldChar w:fldCharType="end"/>
            </w:r>
          </w:hyperlink>
        </w:p>
        <w:p w14:paraId="522C0490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1" w:history="1">
            <w:r w:rsidRPr="005173AE">
              <w:rPr>
                <w:rStyle w:val="Kpr"/>
                <w:rFonts w:ascii="Cambria" w:hAnsi="Cambria"/>
                <w:b/>
                <w:noProof/>
                <w:kern w:val="2"/>
              </w:rPr>
              <w:t>İÇİNDEKİLER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1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7DB7F388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2" w:history="1">
            <w:r w:rsidRPr="005173AE">
              <w:rPr>
                <w:rStyle w:val="Kpr"/>
                <w:rFonts w:ascii="Cambria" w:hAnsi="Cambria"/>
                <w:b/>
                <w:noProof/>
              </w:rPr>
              <w:t>1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2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506A5D7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3" w:history="1">
            <w:r w:rsidRPr="005173AE">
              <w:rPr>
                <w:rStyle w:val="Kpr"/>
                <w:rFonts w:ascii="Cambria" w:hAnsi="Cambria"/>
                <w:b/>
                <w:noProof/>
              </w:rPr>
              <w:t>2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3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4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3B14DF47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4" w:history="1">
            <w:r w:rsidRPr="005173AE">
              <w:rPr>
                <w:rStyle w:val="Kpr"/>
                <w:rFonts w:ascii="Cambria" w:hAnsi="Cambria"/>
                <w:b/>
                <w:noProof/>
              </w:rPr>
              <w:t>3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4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5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2AC68D26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5" w:history="1">
            <w:r w:rsidRPr="005173AE">
              <w:rPr>
                <w:rStyle w:val="Kpr"/>
                <w:rFonts w:ascii="Cambria" w:hAnsi="Cambria"/>
                <w:b/>
                <w:noProof/>
              </w:rPr>
              <w:t>4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5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6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E21A2EE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6" w:history="1">
            <w:r w:rsidRPr="005173AE">
              <w:rPr>
                <w:rStyle w:val="Kpr"/>
                <w:rFonts w:ascii="Cambria" w:hAnsi="Cambria"/>
                <w:b/>
                <w:noProof/>
              </w:rPr>
              <w:t>5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6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7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0B7439D0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7" w:history="1">
            <w:r w:rsidRPr="005173AE">
              <w:rPr>
                <w:rStyle w:val="Kpr"/>
                <w:rFonts w:ascii="Cambria" w:hAnsi="Cambria"/>
                <w:b/>
                <w:noProof/>
              </w:rPr>
              <w:t>6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7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8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04DAA0A1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8" w:history="1">
            <w:r w:rsidRPr="005173AE">
              <w:rPr>
                <w:rStyle w:val="Kpr"/>
                <w:rFonts w:ascii="Cambria" w:hAnsi="Cambria"/>
                <w:b/>
                <w:noProof/>
              </w:rPr>
              <w:t>7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8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9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5250FF94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19" w:history="1">
            <w:r w:rsidRPr="005173AE">
              <w:rPr>
                <w:rStyle w:val="Kpr"/>
                <w:rFonts w:ascii="Cambria" w:hAnsi="Cambria"/>
                <w:b/>
                <w:noProof/>
              </w:rPr>
              <w:t>8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19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0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0869A85C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0" w:history="1">
            <w:r w:rsidRPr="005173AE">
              <w:rPr>
                <w:rStyle w:val="Kpr"/>
                <w:rFonts w:ascii="Cambria" w:hAnsi="Cambria"/>
                <w:b/>
                <w:noProof/>
              </w:rPr>
              <w:t>9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0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1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586C91DC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1" w:history="1">
            <w:r w:rsidRPr="005173AE">
              <w:rPr>
                <w:rStyle w:val="Kpr"/>
                <w:rFonts w:ascii="Cambria" w:hAnsi="Cambria"/>
                <w:b/>
                <w:noProof/>
              </w:rPr>
              <w:t>10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1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2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582486DA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2" w:history="1">
            <w:r w:rsidRPr="005173AE">
              <w:rPr>
                <w:rStyle w:val="Kpr"/>
                <w:rFonts w:ascii="Cambria" w:hAnsi="Cambria"/>
                <w:b/>
                <w:noProof/>
              </w:rPr>
              <w:t>11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2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3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0C56428C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3" w:history="1">
            <w:r w:rsidRPr="005173AE">
              <w:rPr>
                <w:rStyle w:val="Kpr"/>
                <w:rFonts w:ascii="Cambria" w:hAnsi="Cambria"/>
                <w:b/>
                <w:noProof/>
              </w:rPr>
              <w:t>12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3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4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6443B72B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4" w:history="1">
            <w:r w:rsidRPr="005173AE">
              <w:rPr>
                <w:rStyle w:val="Kpr"/>
                <w:rFonts w:ascii="Cambria" w:hAnsi="Cambria"/>
                <w:b/>
                <w:noProof/>
              </w:rPr>
              <w:t>13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4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5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4D6E34F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5" w:history="1">
            <w:r w:rsidRPr="005173AE">
              <w:rPr>
                <w:rStyle w:val="Kpr"/>
                <w:rFonts w:ascii="Cambria" w:hAnsi="Cambria"/>
                <w:b/>
                <w:noProof/>
              </w:rPr>
              <w:t>14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5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6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2DB1CC0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6" w:history="1">
            <w:r w:rsidRPr="005173AE">
              <w:rPr>
                <w:rStyle w:val="Kpr"/>
                <w:rFonts w:ascii="Cambria" w:hAnsi="Cambria"/>
                <w:b/>
                <w:noProof/>
              </w:rPr>
              <w:t>15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6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7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7AEABD6D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7" w:history="1">
            <w:r w:rsidRPr="005173AE">
              <w:rPr>
                <w:rStyle w:val="Kpr"/>
                <w:rFonts w:ascii="Cambria" w:hAnsi="Cambria"/>
                <w:b/>
                <w:noProof/>
              </w:rPr>
              <w:t>16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7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8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A71E9F9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8" w:history="1">
            <w:r w:rsidRPr="005173AE">
              <w:rPr>
                <w:rStyle w:val="Kpr"/>
                <w:rFonts w:ascii="Cambria" w:hAnsi="Cambria"/>
                <w:b/>
                <w:noProof/>
              </w:rPr>
              <w:t>17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8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19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F29B42D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29" w:history="1">
            <w:r w:rsidRPr="005173AE">
              <w:rPr>
                <w:rStyle w:val="Kpr"/>
                <w:rFonts w:ascii="Cambria" w:hAnsi="Cambria"/>
                <w:b/>
                <w:noProof/>
              </w:rPr>
              <w:t>18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29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0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DF1D719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0" w:history="1">
            <w:r w:rsidRPr="005173AE">
              <w:rPr>
                <w:rStyle w:val="Kpr"/>
                <w:rFonts w:ascii="Cambria" w:hAnsi="Cambria"/>
                <w:b/>
                <w:noProof/>
              </w:rPr>
              <w:t>19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0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1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61D5AF20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1" w:history="1">
            <w:r w:rsidRPr="005173AE">
              <w:rPr>
                <w:rStyle w:val="Kpr"/>
                <w:rFonts w:ascii="Cambria" w:hAnsi="Cambria"/>
                <w:b/>
                <w:noProof/>
              </w:rPr>
              <w:t>20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1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2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5DAC3EAE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2" w:history="1">
            <w:r w:rsidRPr="005173AE">
              <w:rPr>
                <w:rStyle w:val="Kpr"/>
                <w:rFonts w:ascii="Cambria" w:hAnsi="Cambria"/>
                <w:b/>
                <w:noProof/>
              </w:rPr>
              <w:t>21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2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3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33ED942B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3" w:history="1">
            <w:r w:rsidRPr="005173AE">
              <w:rPr>
                <w:rStyle w:val="Kpr"/>
                <w:rFonts w:ascii="Cambria" w:hAnsi="Cambria"/>
                <w:b/>
                <w:noProof/>
              </w:rPr>
              <w:t>22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3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4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3C5A123C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4" w:history="1">
            <w:r w:rsidRPr="005173AE">
              <w:rPr>
                <w:rStyle w:val="Kpr"/>
                <w:rFonts w:ascii="Cambria" w:hAnsi="Cambria"/>
                <w:b/>
                <w:noProof/>
              </w:rPr>
              <w:t>23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4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5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667A4EC0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5" w:history="1">
            <w:r w:rsidRPr="005173AE">
              <w:rPr>
                <w:rStyle w:val="Kpr"/>
                <w:rFonts w:ascii="Cambria" w:hAnsi="Cambria"/>
                <w:b/>
                <w:noProof/>
              </w:rPr>
              <w:t>24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5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6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7D2C1C79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6" w:history="1">
            <w:r w:rsidRPr="005173AE">
              <w:rPr>
                <w:rStyle w:val="Kpr"/>
                <w:rFonts w:ascii="Cambria" w:hAnsi="Cambria"/>
                <w:b/>
                <w:noProof/>
              </w:rPr>
              <w:t>25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6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7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204D5069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7" w:history="1">
            <w:r w:rsidRPr="005173AE">
              <w:rPr>
                <w:rStyle w:val="Kpr"/>
                <w:rFonts w:ascii="Cambria" w:hAnsi="Cambria"/>
                <w:b/>
                <w:noProof/>
              </w:rPr>
              <w:t>26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7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8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511288C3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8" w:history="1">
            <w:r w:rsidRPr="005173AE">
              <w:rPr>
                <w:rStyle w:val="Kpr"/>
                <w:rFonts w:ascii="Cambria" w:hAnsi="Cambria"/>
                <w:b/>
                <w:noProof/>
              </w:rPr>
              <w:t>27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8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29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4F1578A8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39" w:history="1">
            <w:r w:rsidRPr="005173AE">
              <w:rPr>
                <w:rStyle w:val="Kpr"/>
                <w:rFonts w:ascii="Cambria" w:hAnsi="Cambria"/>
                <w:b/>
                <w:noProof/>
              </w:rPr>
              <w:t>28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39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0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05C29A61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0" w:history="1">
            <w:r w:rsidRPr="005173AE">
              <w:rPr>
                <w:rStyle w:val="Kpr"/>
                <w:rFonts w:ascii="Cambria" w:hAnsi="Cambria"/>
                <w:b/>
                <w:noProof/>
              </w:rPr>
              <w:t>29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0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1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5A92A72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1" w:history="1">
            <w:r w:rsidRPr="005173AE">
              <w:rPr>
                <w:rStyle w:val="Kpr"/>
                <w:rFonts w:ascii="Cambria" w:hAnsi="Cambria"/>
                <w:b/>
                <w:noProof/>
              </w:rPr>
              <w:t>30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1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2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5CE1B87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2" w:history="1">
            <w:r w:rsidRPr="005173AE">
              <w:rPr>
                <w:rStyle w:val="Kpr"/>
                <w:rFonts w:ascii="Cambria" w:hAnsi="Cambria"/>
                <w:b/>
                <w:noProof/>
              </w:rPr>
              <w:t>31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2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3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1F02C1CB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3" w:history="1">
            <w:r w:rsidRPr="005173AE">
              <w:rPr>
                <w:rStyle w:val="Kpr"/>
                <w:rFonts w:ascii="Cambria" w:hAnsi="Cambria"/>
                <w:b/>
                <w:noProof/>
              </w:rPr>
              <w:t>32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3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4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47D1419E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4" w:history="1">
            <w:r w:rsidRPr="005173AE">
              <w:rPr>
                <w:rStyle w:val="Kpr"/>
                <w:rFonts w:ascii="Cambria" w:hAnsi="Cambria"/>
                <w:b/>
                <w:noProof/>
              </w:rPr>
              <w:t>33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4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5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41CF1F11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5" w:history="1">
            <w:r w:rsidRPr="005173AE">
              <w:rPr>
                <w:rStyle w:val="Kpr"/>
                <w:rFonts w:ascii="Cambria" w:hAnsi="Cambria"/>
                <w:b/>
                <w:noProof/>
              </w:rPr>
              <w:t>34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5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6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41E7B2C1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6" w:history="1">
            <w:r w:rsidRPr="005173AE">
              <w:rPr>
                <w:rStyle w:val="Kpr"/>
                <w:rFonts w:ascii="Cambria" w:hAnsi="Cambria"/>
                <w:b/>
                <w:noProof/>
              </w:rPr>
              <w:t>35.</w:t>
            </w:r>
            <w:r w:rsidRPr="005173AE">
              <w:rPr>
                <w:rFonts w:eastAsiaTheme="minorEastAsia"/>
                <w:noProof/>
                <w:lang w:eastAsia="tr-TR"/>
              </w:rPr>
              <w:tab/>
            </w:r>
            <w:r w:rsidRPr="005173AE">
              <w:rPr>
                <w:rStyle w:val="Kpr"/>
                <w:rFonts w:ascii="Cambria" w:hAnsi="Cambria"/>
                <w:b/>
                <w:noProof/>
              </w:rPr>
              <w:t>İş Günü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6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7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70C17F4F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7" w:history="1">
            <w:r w:rsidRPr="005173AE">
              <w:rPr>
                <w:rStyle w:val="Kpr"/>
                <w:b/>
                <w:noProof/>
              </w:rPr>
              <w:t>SONUÇ</w:t>
            </w:r>
            <w:r w:rsidRPr="005173AE">
              <w:rPr>
                <w:noProof/>
                <w:webHidden/>
              </w:rPr>
              <w:tab/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7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8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4A3DFACD" w14:textId="77777777" w:rsidR="0025692D" w:rsidRPr="005173AE" w:rsidRDefault="0025692D" w:rsidP="005173AE">
          <w:pPr>
            <w:pStyle w:val="T1"/>
            <w:rPr>
              <w:rFonts w:eastAsiaTheme="minorEastAsia"/>
              <w:noProof/>
              <w:lang w:eastAsia="tr-TR"/>
            </w:rPr>
          </w:pPr>
          <w:hyperlink w:anchor="_Toc99542048" w:history="1">
            <w:r w:rsidRPr="005173AE">
              <w:rPr>
                <w:rStyle w:val="Kpr"/>
                <w:b/>
                <w:noProof/>
              </w:rPr>
              <w:t>EKLER</w:t>
            </w:r>
            <w:r w:rsidRPr="005173AE">
              <w:rPr>
                <w:noProof/>
                <w:webHidden/>
              </w:rPr>
              <w:tab/>
              <w:t xml:space="preserve"> …………………………………………………………………………………………………………………………………………………</w:t>
            </w:r>
            <w:r w:rsidR="005173AE">
              <w:rPr>
                <w:noProof/>
                <w:webHidden/>
              </w:rPr>
              <w:t>……</w:t>
            </w:r>
            <w:r w:rsidRPr="005173AE">
              <w:rPr>
                <w:noProof/>
                <w:webHidden/>
              </w:rPr>
              <w:t>..</w:t>
            </w:r>
            <w:r w:rsidRPr="005173AE">
              <w:rPr>
                <w:noProof/>
                <w:webHidden/>
              </w:rPr>
              <w:fldChar w:fldCharType="begin"/>
            </w:r>
            <w:r w:rsidRPr="005173AE">
              <w:rPr>
                <w:noProof/>
                <w:webHidden/>
              </w:rPr>
              <w:instrText xml:space="preserve"> PAGEREF _Toc99542048 \h </w:instrText>
            </w:r>
            <w:r w:rsidRPr="005173AE">
              <w:rPr>
                <w:noProof/>
                <w:webHidden/>
              </w:rPr>
            </w:r>
            <w:r w:rsidRPr="005173AE">
              <w:rPr>
                <w:noProof/>
                <w:webHidden/>
              </w:rPr>
              <w:fldChar w:fldCharType="separate"/>
            </w:r>
            <w:r w:rsidRPr="005173AE">
              <w:rPr>
                <w:noProof/>
                <w:webHidden/>
              </w:rPr>
              <w:t>39</w:t>
            </w:r>
            <w:r w:rsidRPr="005173AE">
              <w:rPr>
                <w:noProof/>
                <w:webHidden/>
              </w:rPr>
              <w:fldChar w:fldCharType="end"/>
            </w:r>
          </w:hyperlink>
        </w:p>
        <w:p w14:paraId="46CB631D" w14:textId="77777777" w:rsidR="002844CC" w:rsidRDefault="002844CC" w:rsidP="00AB5E9F">
          <w:pPr>
            <w:spacing w:line="240" w:lineRule="auto"/>
          </w:pPr>
          <w:r w:rsidRPr="005173AE">
            <w:rPr>
              <w:b/>
              <w:bCs/>
              <w:color w:val="002060"/>
              <w:kern w:val="2"/>
            </w:rPr>
            <w:fldChar w:fldCharType="end"/>
          </w:r>
        </w:p>
      </w:sdtContent>
    </w:sdt>
    <w:p w14:paraId="03A624CF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7DEC170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7AFADEB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9AFEE1C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D4E6491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374D197" w14:textId="77777777" w:rsidR="0025692D" w:rsidRDefault="0025692D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3994933" w14:textId="77777777" w:rsidR="0025692D" w:rsidRDefault="0025692D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A99FDF9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2844CC" w:rsidRPr="003030A4" w14:paraId="4291CF8D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20B10822" w14:textId="77777777" w:rsidR="002844CC" w:rsidRPr="003030A4" w:rsidRDefault="002844CC" w:rsidP="003030A4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" w:name="_Toc99542012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"/>
          </w:p>
        </w:tc>
      </w:tr>
      <w:tr w:rsidR="002844CC" w:rsidRPr="00551A8B" w14:paraId="638B49D6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6ED42DD6" w14:textId="77777777" w:rsidR="002844CC" w:rsidRPr="00551A8B" w:rsidRDefault="002844CC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5CEF4DDF" w14:textId="77777777" w:rsidR="002844CC" w:rsidRPr="00551A8B" w:rsidRDefault="002844CC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2844CC" w14:paraId="590C8ABF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719C912C" w14:textId="77777777" w:rsidR="002844CC" w:rsidRDefault="002844CC" w:rsidP="00AB5E9F">
            <w:pPr>
              <w:pStyle w:val="AralkYok"/>
              <w:rPr>
                <w:color w:val="FF0000"/>
              </w:rPr>
            </w:pPr>
          </w:p>
          <w:p w14:paraId="1E7A3D8C" w14:textId="77777777" w:rsidR="002844CC" w:rsidRDefault="002844CC" w:rsidP="00AB5E9F">
            <w:pPr>
              <w:pStyle w:val="AralkYok"/>
              <w:rPr>
                <w:color w:val="FF0000"/>
              </w:rPr>
            </w:pPr>
          </w:p>
          <w:p w14:paraId="5297E160" w14:textId="77777777" w:rsidR="002844CC" w:rsidRPr="00C96590" w:rsidRDefault="002844CC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27ADFE96" w14:textId="77777777" w:rsidR="002844CC" w:rsidRPr="004F3466" w:rsidRDefault="002844CC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51339B73" w14:textId="77777777" w:rsidR="00C4313A" w:rsidRDefault="00C4313A" w:rsidP="002844CC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2844CC" w14:paraId="6E0C7D15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43DF715B" w14:textId="77777777" w:rsidR="002844CC" w:rsidRDefault="002844CC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70278457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70CE53B" w14:textId="77777777" w:rsidR="005D6238" w:rsidRDefault="005D6238" w:rsidP="00BC7571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04C2EA5E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4A5DB22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9D49007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AA62CDD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4140FB3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0AB11B6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DD311C3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55D4AD8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70D2014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D947069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2A9617C" w14:textId="77777777" w:rsidR="002844CC" w:rsidRDefault="002844CC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70D96C1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F5D599B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B4373EF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5C395DA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B58BA1E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5E8D648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07169A3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9EE781E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C82F1F0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6885244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6C8B885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D5B9A88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E4459E7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F39CE8E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7B5FD0B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BB97892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5535042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83AB7EF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FAF425D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191AAE5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C560D79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C4FC595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B5BAAE3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6B7A46D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E2BBB0C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EB37FD8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73C5C0F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1A47614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D52B3CF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8C8DE2C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D000CE2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5FB1E35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DC2A481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5B22D316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3F2DCD1E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3" w:name="_Toc99542013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3"/>
          </w:p>
        </w:tc>
      </w:tr>
      <w:tr w:rsidR="005A7419" w:rsidRPr="00551A8B" w14:paraId="47DB9FF1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6208CF01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6FA354E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24282C85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4F93B9A4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145A14A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1749967C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7D1EDD99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3440C0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22243D88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33280A69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635946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2F829A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3562628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6AA8E4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8DDF020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5519F11" w14:textId="77777777" w:rsidR="00551032" w:rsidRDefault="00551032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75025CA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8C6B5B1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A34EBB7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B43AFF5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EC23A19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C3BA0BC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69202FF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A89BB0B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0D956A2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CDD6330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432F636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21C6449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640294C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67D2E37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B62B325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47F70FF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81EEFAE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5DDC898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86535A7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DC8179D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03EDAF9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6633C88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815D81E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910CD46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49FF04D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6D2917D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724483F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5F45893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9F6E860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03D9712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5D97278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20932C5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5ED8CDA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5416681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9063E7F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F9893F5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B7107BB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A424FCC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CFC2E29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183A7B2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03144783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22C53879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4" w:name="_Toc99542014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4"/>
          </w:p>
        </w:tc>
      </w:tr>
      <w:tr w:rsidR="005A7419" w:rsidRPr="00551A8B" w14:paraId="4B4AF455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3C081FFE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1EC01DFB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11929D28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158C4C07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24D78A4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11A0C16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4F4E8008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40A3D0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73B4CFBC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678BA7E4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7A924D7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B1C27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137F18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DD4B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B5109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4960F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1AD3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387B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EC98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A8F01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10AA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A6DD1E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1968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3D82AF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F43EC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1979B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5E38A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B0C8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17CB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EDF84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599C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CE3E6E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1D5E1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AE969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D394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03C29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4D44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40D8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D15E8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23CA6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1923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82C4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B6B1A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CA8A5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2A25A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F3C08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2EBA3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AB87E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89AFA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23F0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D535B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7A02D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CC0B1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D307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D609B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C3F6242" w14:textId="77777777" w:rsidR="005A7419" w:rsidRDefault="005A7419" w:rsidP="00BC7571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1B07CE2D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36A96155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5" w:name="_Toc99542015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5"/>
          </w:p>
        </w:tc>
      </w:tr>
      <w:tr w:rsidR="005A7419" w:rsidRPr="00551A8B" w14:paraId="2754EF31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157D5517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4360470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2DFA545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068EE9D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5496BF45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634A9C9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1D626594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38D4455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259D1A51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427535C8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170755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F5642A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7B47578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F5E0F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C40E3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622D8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79237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52E93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C8EF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A7D7A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098CC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6B212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E309F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012E4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5A325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4907F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9C2A3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04AEF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B92B2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BA10F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2A002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543D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BF51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B558C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1C29B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79B7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7F089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7A99C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6AFF6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ED3DEA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1202F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0884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C02F5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E4CCE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96CCB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390EF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FF8B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9A2D3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C574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0A340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7A32B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F8E90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109B1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1BA5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9D13B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0AB8F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3B28B074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41678366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6" w:name="_Toc99542016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6"/>
          </w:p>
        </w:tc>
      </w:tr>
      <w:tr w:rsidR="005A7419" w:rsidRPr="00551A8B" w14:paraId="23634B87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23062829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3E3F7474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5D64CAEA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3355352A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66E54BCC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599AC27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736DFBE1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7EC96DA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3EFE445D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1080F9DD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3B917C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67D67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459BEEE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299D1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7C4E8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DD5C5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2C8AF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DAF3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B884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C299D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9403C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60BD4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49650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B534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B686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5544A9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BDDF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368DE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EF852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D5058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41373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F06E3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BC1B6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770BD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0DAD4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BDD19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1E624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ADF2A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42998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07C3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E5E25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28456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FC0DB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EA6D1E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CFCCD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F1E48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0D86D5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E6ED0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202A9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0FB9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5215B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188DA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FF675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2CFB8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BA525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F5CDD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39AA7605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0DE5884C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7" w:name="_Toc99542017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7"/>
          </w:p>
        </w:tc>
      </w:tr>
      <w:tr w:rsidR="005A7419" w:rsidRPr="00551A8B" w14:paraId="61DAFE7E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5B7E7050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1CA78661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23CA3B9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29621E03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42624B2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65A7EB5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48BBA884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4B61CCE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112EC425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01FE3B1F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4A2775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D5258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1A0D38D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4B05B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274DB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DD589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9BB2E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2A336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031C8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6A81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E09DF6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CBCB4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4350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56948F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1FFBC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0BAE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2F8C5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27283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C3F8F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6050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EACF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2CC22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2080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E8B9A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280D4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91725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DB89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3152A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3DC94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5EC01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FD224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17EBE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AC20A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1529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D463D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07D91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20565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9C512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E1CB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4FF13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E5692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00C4E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8EBEC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3A224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E42B26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FC3B9E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5EEB9195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62BF45F4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8" w:name="_Toc99542018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8"/>
          </w:p>
        </w:tc>
      </w:tr>
      <w:tr w:rsidR="005A7419" w:rsidRPr="00551A8B" w14:paraId="009028D3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0E3CE935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51CB5531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1E384C6A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357AC8F8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27CB347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4F68049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3FA45406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70D8370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1FEC8E7C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31C2F98E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5122F2F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D0490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058F1E3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87CB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998FD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02FB88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C68D8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2F306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260D58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EB99E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7BAC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79766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38AFB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BA86C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D1651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1F492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45CF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3A4B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7D665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CB86D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000C1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DDAEF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8E324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52C24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98B2BA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156A5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F9DAE4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339A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B66B1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37CBE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96B9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54A0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A2268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AC3F0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FA44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C26EB7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230EB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F852F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C9337A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C9DEE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79EFD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F3828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E2F99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8ED8F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259EB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47CF4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5BC088B3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6DE74149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9" w:name="_Toc99542019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9"/>
          </w:p>
        </w:tc>
      </w:tr>
      <w:tr w:rsidR="005A7419" w:rsidRPr="00551A8B" w14:paraId="2E2A8AA1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04492C8C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63EB175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5B8D964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31151403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10AD828C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6B75E4F6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24DDA2BC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7F78BC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79E9C21B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55D22532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17C888F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3A0D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6532DDB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703D5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BEE72F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BC92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4336A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95891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B986D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7671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FB3F5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B9E9D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4B980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F14C2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810B8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A445F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1BC0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B052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5176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3A72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4EEA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90007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6FC59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FB968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C9C7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FB38A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B89FF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DCD03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2BDA5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6517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490A6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21F09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21851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9FDC05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C8273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795348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0C3CA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800CA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71C2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51AAA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80D1E4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4FD14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1B727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F0346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C1EA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42413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1E140AED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7DCC34D7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0" w:name="_Toc99542020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0"/>
          </w:p>
        </w:tc>
      </w:tr>
      <w:tr w:rsidR="005A7419" w:rsidRPr="00551A8B" w14:paraId="1CEA3BFF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01F3F274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6A90324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09849045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610C6DC8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4DC7F8A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A15A641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7B97CC46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3D9F5DD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169A7634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25DFD27B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3EB5613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602B6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376E5B9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BBD69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25386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F27CF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BB037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4CAB1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4D84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DD297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8D00C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642C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0E48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DFAC62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89123C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177AE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D33E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05E04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78DA2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C56016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7FBF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EA319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7D0F1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BA0AF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43F62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4828F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5949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62BA6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96F40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1C00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3B521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C8DB8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9A931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0A03B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83E6BF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C0915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9474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5466A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F3E89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2FD3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C961D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BBA2D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63DA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CB789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DD793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8111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2358C98E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0D7D84B5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1" w:name="_Toc99542021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1"/>
          </w:p>
        </w:tc>
      </w:tr>
      <w:tr w:rsidR="005A7419" w:rsidRPr="00551A8B" w14:paraId="426DEE0A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20391019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482B5BCF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CBCAC43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E51C74F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257D4B9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2E88B1CC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4D19AADD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1D2967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6D82C895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5869CA4D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4D55E97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E9BB3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68C0100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34083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2B920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8ECA6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0F878F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4451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FD2B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7D207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54017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C97A4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65421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8A685F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6F15E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A6F9A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C38BB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D42A5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687E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BE78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2AE16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16C25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29DF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F5E6A4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1F47D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1398C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D8374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CD48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5E83D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F37C7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BFB64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3F3DB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2F32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AD77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D2352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4DC3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4C37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FFC0F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9B49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6672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492D5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5E013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611F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04412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4398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320D0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7BCC51C7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2C2AAA19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2" w:name="_Toc99542022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2"/>
          </w:p>
        </w:tc>
      </w:tr>
      <w:tr w:rsidR="005A7419" w:rsidRPr="00551A8B" w14:paraId="56592979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686A312F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4CEDB582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4A0D8FA9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3598DA5A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3FD8EE7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1601672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0E4A0E26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054D27A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4E2E1B29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7BF702AA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59D4C0D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F70D3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0DC2BC4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BE3D6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4635B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87882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7EDC0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2CC5B5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D95E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19361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C3D59E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AF310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F8131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01FCE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4FFAB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512AC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E3AD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80F5D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64A2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B8481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B1F3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CD726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CAAD44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9F639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BD6F7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6A754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2337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0DA2D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2D2DC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4322E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9F0D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E0499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72CAB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D6B6A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2AE4B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9405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AAEAE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039CE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A8229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43C35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A8A06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1EDF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7F2DE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B11B49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4ACA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558CB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12EB2FB3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46039801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3" w:name="_Toc99542023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3"/>
          </w:p>
        </w:tc>
      </w:tr>
      <w:tr w:rsidR="005A7419" w:rsidRPr="00551A8B" w14:paraId="4E1130A8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6391B334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6794AF2D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EC1449C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48478AC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69161794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F937258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26964AD3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07720B3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497AB498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3D24D7E1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036F0D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69936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2B47C03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A4C40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00610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F96734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D2283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5CA3C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03400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BB9A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25809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C331D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5BF12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3F3C2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F3C6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0BC79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F51EE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B0957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62932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B41D5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D6EBE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24A71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92B74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1D5E3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B388A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8DEBA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970C2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B96EB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D9076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EFE82C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EB6C7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AC4A0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A199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7C80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6C9F3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248A6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DF26B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DD912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16481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D8090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DFEC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8E12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62F88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E490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7A3A5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1C513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5AE9BD32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1F640392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4" w:name="_Toc99542024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4"/>
          </w:p>
        </w:tc>
      </w:tr>
      <w:tr w:rsidR="005A7419" w:rsidRPr="00551A8B" w14:paraId="42E2A508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540C1A1A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6F5249B5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5641BA99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BE1FC8D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7A25C20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2AB52C97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037C652A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32A05E3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5CEDF7AC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4D4B4DA1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304367B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ED9B7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4A72C80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6F8DA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9B125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1B946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193CD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E3FBC8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3058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B6FEA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53E6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CDA8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CD95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F78F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05BCCA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C60FA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5391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0948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93169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79D75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AF0E1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BCA8B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A0D02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5DCB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4B05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E1A3DB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BF844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4190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532A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82AF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922C7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C1A37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A896A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3A81B4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2C06E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11B3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0D9E4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7D22D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AE7C4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E2986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FD240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5CB38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6033B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AC95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F5D4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AE7F77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18789939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100E87B3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5" w:name="_Toc99542025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5"/>
          </w:p>
        </w:tc>
      </w:tr>
      <w:tr w:rsidR="005A7419" w:rsidRPr="00551A8B" w14:paraId="4F3C2001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659AE636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27EA2E7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0360C222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50A4A706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57A867CC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2A2D60C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6BFA7B80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320443B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70354F63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68A72B4E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4833731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8D20E7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2D80F8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7D915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E2529B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BD40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5490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32FD3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2971D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0006F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16FEE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3CC17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D7209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0A0E5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D4B12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9DE8D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FB0DC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4C34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7B8F9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41B3B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9804C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FC91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86C661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9589E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D90F7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32C47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A89F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04F5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4DA8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4D999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0A296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7E2E4F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7741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0A87E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0D490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B707F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B8EBE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3E51F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DC07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116EF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D9D61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7F6EF3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44206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9B8F7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DCB59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2EE2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1A0A4F66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58BB070C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6" w:name="_Toc99542026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6"/>
          </w:p>
        </w:tc>
      </w:tr>
      <w:tr w:rsidR="005A7419" w:rsidRPr="00551A8B" w14:paraId="70FB4B4F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1894AF15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1B0D86DB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7ECE8877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73850809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519248AA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3FA8449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6CB1DF40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545644E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4D3AF8F6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0C9F1024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6A6DE4E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F490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055552C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558A7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ACC4F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80D7FF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F2013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256B7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981E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C89B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FF6A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EA003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A0A81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5E3D7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6821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D037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F837C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8115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1737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A781F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C31492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CF488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1D95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EB9D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04A93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DD35D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6676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E2DBE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1A204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551F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B7D48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60B5F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32127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FBF0A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4BBC5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860E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D8F9B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F158D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E93A9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7AA06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697E6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239C4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2EF54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83B7E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33B57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C69E0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0E7BC862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50A96B07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7" w:name="_Toc99542027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7"/>
          </w:p>
        </w:tc>
      </w:tr>
      <w:tr w:rsidR="005A7419" w:rsidRPr="00551A8B" w14:paraId="1C7F2EA1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3DC30D1A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7EDA6C71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44027EF8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562C8877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57C1CFE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570F500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5973A15E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2ECDD8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57713534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29F92E47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2D12FCC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C7960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6782620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FF74EB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93370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B276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71971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BDC7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8A80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7A8B6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4326E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394A4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EE3937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9DC20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29796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823761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375BB4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9F513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FC69F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79727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C29C56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86EF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A8E28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075B5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F46F91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CE7F7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FD7E4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E165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ED4FC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31957E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4E535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E03EA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D10EF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3738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75BD0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E17D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A5D28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8AB0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9E491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65EF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9C82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4EE4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A2885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54E4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D177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8E8078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0CEEAF24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58749E6D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8" w:name="_Toc99542028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8"/>
          </w:p>
        </w:tc>
      </w:tr>
      <w:tr w:rsidR="005A7419" w:rsidRPr="00551A8B" w14:paraId="52251C56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3BC1AF00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10637250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74DB8E68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74BCEEB3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F1E329B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1488153D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43A39017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25F313A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66E07302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7944FE65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4BA8F9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7A90A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750C4F3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4847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FA341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AE31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A803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ADE6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7F7FE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5BDC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188B7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CAB5E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4B870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88FAB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06A45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DB1BA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C0E0A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778B1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1EAC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EC1BE2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A8C7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095AF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F4314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12CEA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8DB0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BB2F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07C13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8B17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087AD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05CBDF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EF9B2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1FB70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BE5B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B78F5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03988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FE96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D267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CDE8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702D7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8D1C3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80A9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F0719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42BA8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F971B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8CD35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95C57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610C56BA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43C46966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19" w:name="_Toc99542029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19"/>
          </w:p>
        </w:tc>
      </w:tr>
      <w:tr w:rsidR="005A7419" w:rsidRPr="00551A8B" w14:paraId="5E5A9338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31681442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0DDF708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5D7FDE70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53CEB6B7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C447AF3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2A2D8868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2FD6C63D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0D85451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491822E6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4CB7FAAA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3DFFB4E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CC22F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5365384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2D465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EFB70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4CFEC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D6E8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EA3E49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84D1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686C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0FFB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25ADF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8F5F0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3E67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1F8F3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C5EFA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867AE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25EF7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5FC81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8C3F3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6152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A23E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4BAB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00E9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1C3C9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4D258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A485A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A73B1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91E3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CDB35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670BE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40158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85AA0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D81F1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2E76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79541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39D22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2FF8B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65032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35FED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7EC05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A4DC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DA9759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106DC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5062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D728B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11BD0425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6D41D609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0" w:name="_Toc99542030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0"/>
          </w:p>
        </w:tc>
      </w:tr>
      <w:tr w:rsidR="005A7419" w:rsidRPr="00551A8B" w14:paraId="094DCE8B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1B54B013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1AF377F6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2F45B49B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8F96A7D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6376F588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65B63E1E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1B79EB54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202E75E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5F1E87FD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316DDF5C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3153DE4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8272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1C7540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4B1F5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FD7ED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F7766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8598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4A363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0F9B5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C69ED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C84FE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AF55A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7582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1357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023A1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7B91E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98DC9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53D4B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134E7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B6D02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5B36B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4FDCB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D2E2C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518EC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E0515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9E8F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01EF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58344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DA6E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C33FC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734C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5255D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B387F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73384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424B2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4A688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987D1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05010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06340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07B8E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84C67C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3627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97C8D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01265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29AF7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3CBDA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521DD247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4E4542BB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1" w:name="_Toc99542031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1"/>
          </w:p>
        </w:tc>
      </w:tr>
      <w:tr w:rsidR="005A7419" w:rsidRPr="00551A8B" w14:paraId="3F47D831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5D18DF88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1E445A45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E1C062A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423DA272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518DD6AA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9711D23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13779857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44255AD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407D9AFC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6819CA95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2DAF7BC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2B7C8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5F54D94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1F4B6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9CC8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D1EE2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AAD07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0B83A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C74AA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87DB7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FB075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5538B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6DD9D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49DA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5AD27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4824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A188A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0342B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22F8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AE36F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7F91A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045B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739624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7B214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B81CC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33ACB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75E6C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2476A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E7D9D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9C5D9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BFB0A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E8594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B68AA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F224E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7E6B8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F05AC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D6A53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8CCF4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F8954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83D7B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F7DBF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BEE4C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5A9F4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9D0E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33EFB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7F1BC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48803A41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1758E61A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2" w:name="_Toc99542032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2"/>
          </w:p>
        </w:tc>
      </w:tr>
      <w:tr w:rsidR="005A7419" w:rsidRPr="00551A8B" w14:paraId="56833299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7A479C09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283A0FF7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1CFEB1E4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238F672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5E53253D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6C88D59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46E3674C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71FB452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3518D779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4F98D464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150EF9F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97B3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28D0CF2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A76F8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B6E1A2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EF410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9EC67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2FC48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9342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7CC1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C2AF30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BA57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C9B0F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9610D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10517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12CBE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2620B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C0AE6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EF23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3EF67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C836EF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447A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1E73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3C0E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5013C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7D548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208E5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009A0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211D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7E9B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1D6E2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189C6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35C08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2837C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F109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F58C2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0E3F6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A35C3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155EE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E5C0B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1F2AA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B46A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6FAA3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E25D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2B7B9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31C88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5F219BFC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62E7512A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3" w:name="_Toc99542033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3"/>
          </w:p>
        </w:tc>
      </w:tr>
      <w:tr w:rsidR="005A7419" w:rsidRPr="00551A8B" w14:paraId="35ECF8DB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276A09AF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2A025112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77043B75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5F13B0D0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117311CD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67EB114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455C0A4E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7869F1A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11B1E9AA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1367D70E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715DCD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9C41E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2398072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57B9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72D09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B8F9D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555D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EE4B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CBE35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DCC7E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ED160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73A86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1002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4E49C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71D3F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DCFE0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090EF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A9089E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0636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75D552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9984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7464F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525B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888E8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D189C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A0110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BA230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DF2D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D7920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0A86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E0CDB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40CE6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3A447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6172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E6CE0D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FA01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20246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20ED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459F7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03C4B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9E7F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90A46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9002C9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BC15B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89909E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1DE49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5C9DE8E5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6FD86B6B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4" w:name="_Toc99542034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4"/>
          </w:p>
        </w:tc>
      </w:tr>
      <w:tr w:rsidR="005A7419" w:rsidRPr="00551A8B" w14:paraId="2F0EE1FC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30FC914D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645F1754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06E1FA00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69004CAC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B8A514E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145DE99E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71D8026D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264082C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77278799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13E5EFA7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4289DF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57140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2DA7B65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0A2B9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3775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97556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B5302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0453A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0A1C9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F693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87A7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726FA1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56248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C3D1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384F5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48B87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D96A7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D5809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B3E1C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E941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8553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D9E34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F1E68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249B0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5D71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C9E14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D4E01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FA50CF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EF7EC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E0703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3DBD7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9AE6C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9565D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70F6B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B5D6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E8195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2096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3828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D6CBF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FD1C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C356EE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EC755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5DD01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04BB2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8C94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37F0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11112FCB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6D0C6F27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5" w:name="_Toc99542035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5"/>
          </w:p>
        </w:tc>
      </w:tr>
      <w:tr w:rsidR="005A7419" w:rsidRPr="00551A8B" w14:paraId="67D59C33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5B6345B4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A75E4C2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EFE8329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8D63370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1C7FFA2D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4AD4372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360167F9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34FAB59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6549B503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1114C802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57B22E7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ACBD0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22DBB74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13693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B98E2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28F0FB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55B878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6AECA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04CB4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F861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5D38A3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6A24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F764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D6087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0F91E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5D082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0DE98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C5A0F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8BCD5E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F68001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D99E5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9C843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8806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75ABA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4759C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4CB4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A492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894D7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6E0C7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E15EE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03127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E963A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A115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CFFC6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11C0D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2013B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A1D11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E019D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4BC11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3C735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21A97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6F4AE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99E9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A160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12046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3EC18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32AA0F11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4492112F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6" w:name="_Toc99542036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6"/>
          </w:p>
        </w:tc>
      </w:tr>
      <w:tr w:rsidR="005A7419" w:rsidRPr="00551A8B" w14:paraId="70087D76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4110D498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3DB8A7C1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3FF9C37A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10C21CB8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1D47446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E7D4219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365D9A6B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6BCCF98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27AE8498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318DCAEC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6D2192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F5D6E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61425AC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A1254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1F52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A09C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A2D85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534D6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CCB47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E35245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BFB3B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5E170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A512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B8E98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E3B99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53654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61B1C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ED2C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C5A0B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B405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56B5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8BE24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73EB4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169C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90D8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D02F6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B753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02312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2513D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E7600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003A4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C9795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40982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1A0E0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99C23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FBBB7D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891D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3F44F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45D86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8AC57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C7852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4D33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ACE89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63EBC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58317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6E80B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45A8F1BB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3D4CC832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7" w:name="_Toc99542037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7"/>
          </w:p>
        </w:tc>
      </w:tr>
      <w:tr w:rsidR="005A7419" w:rsidRPr="00551A8B" w14:paraId="4A278A03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7D4E60B5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42E0EE6C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017AB5F0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69E67AB1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9FDBDD4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26684C94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0A4E8616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5BA277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43AFD152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02D515BE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4AFE129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01B95C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0D4EB1B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05787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EAB6F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A7AA7E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88384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E3390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0FC7D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71639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062FF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6B9CC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69798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767C24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293F07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7D99B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D7EE53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2C196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D6E3D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EEEEF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5267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53B7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B627A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1BA2F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4860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A38A7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03FA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A5758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9B4A1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A75F9B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FAE0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7E30A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1DE4B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DC1D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554E8A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6F0F4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AA46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65340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88AF08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53B278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68BC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16BB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29B95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B7A62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6F047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0ADCD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4E2BCC74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35C7D464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8" w:name="_Toc99542038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8"/>
          </w:p>
        </w:tc>
      </w:tr>
      <w:tr w:rsidR="005A7419" w:rsidRPr="00551A8B" w14:paraId="195DC156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014F6CF7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5F13E5A5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315EB412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3CCECFBE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65047B25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7F53373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14C3AA08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192EF51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23D9F526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397DA2C3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7B9E724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92952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7A70320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3D5B3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5E0367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95B6D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B9420A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B5C2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057A3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2D51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AE31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C0BF2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71375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65FE0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CEDC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F6E6B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FF0E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CAA1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8B4AF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BC323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DE19A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8A063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1C2B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AC030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FD596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5B4B7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6ACA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E9778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9AB2D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CB71E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DE04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5A1C0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F32ED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57A0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AF7EC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89F693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94436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EB0A9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01BE2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E80D8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5C881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DD476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08EF9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DD58E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A7EA2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CEFDB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6E2A6101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08E90325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29" w:name="_Toc99542039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29"/>
          </w:p>
        </w:tc>
      </w:tr>
      <w:tr w:rsidR="005A7419" w:rsidRPr="00551A8B" w14:paraId="4CF59F04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6AD856E7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88AB95B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1720B297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5E236D2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525DCC03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36871FE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08EA147D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5C7000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5D79D139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4FD5F08A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255C51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B1398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66F8EFC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714335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D0235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DE43B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D79EC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F37BC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E07DA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421D6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6EE42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3400B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0D38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D3FC75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2CF95D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B46A9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6AFF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DE4B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FEE4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9AF7D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22B5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90DA7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0196B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A3B4C4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E925A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56D29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DA7B1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B037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50308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D61B0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C4120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F451F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F925C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2B343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7ECB3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45ED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FA39B8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9296C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AE6E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E3AF1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C078B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E303C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13DA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BA123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58DAC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CF1E8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4AF5C432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19D2E707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30" w:name="_Toc99542040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30"/>
          </w:p>
        </w:tc>
      </w:tr>
      <w:tr w:rsidR="005A7419" w:rsidRPr="00551A8B" w14:paraId="3FDDBED4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51748509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7E20800F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48226A3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38EE9CC3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500C533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999FFA1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23F0B5FB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70112DD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004654C1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5E1900F3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252E27D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BC022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25AB9B9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7CA8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563CC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65AC2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8B220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A60F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A15C5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602D0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AD357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E83B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F420BC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C9E26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FF437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CCE3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042B3E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FD4FC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EB815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CD582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BB5B1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A3089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D8CF39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6938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69B08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AC9C6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CF7DF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54556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5D907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7BC74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97A78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03F37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9FDFE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C5D087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1B9B5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245DF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346C2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269F5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BC82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DEF9A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1C019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75BEB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236FE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88A2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C2BC2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B9FD7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6CC18BB6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4B3C8B87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31" w:name="_Toc99542041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31"/>
          </w:p>
        </w:tc>
      </w:tr>
      <w:tr w:rsidR="005A7419" w:rsidRPr="00551A8B" w14:paraId="454868C9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5819C4DE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6FA26D4F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0BA85DC0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5E8AEE1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A89A8A2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1E171FDA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782DAF3B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552157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63202FCC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7B1B5887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64D68F9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4F253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7554746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4021B5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E07C2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07B4F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B5540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6629A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59B03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C8C8D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CE1B8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01E23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4FC38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10CD55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460D5B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F31A3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4219F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EB962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EBA26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C1C2D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E5BF3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8899C6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42471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ADA9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849884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FEB35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31C68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99E0F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57448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EC099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38C1F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751D7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F7E25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EB3702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E2AA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A3FBF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06E54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F9618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C3E717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93549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2122D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41460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274FE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3246C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D35C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7E307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7D5A3558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231525DC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32" w:name="_Toc99542042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32"/>
          </w:p>
        </w:tc>
      </w:tr>
      <w:tr w:rsidR="005A7419" w:rsidRPr="00551A8B" w14:paraId="2978ACFC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08BD7BAA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683DE4A0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31113B47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159117BE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A487F7B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A4F7902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65E22E25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7D1BD39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0574CA97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2F91BFB8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6C8CC70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BCAFB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34ADB44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EAF06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16422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F42FE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DF70A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F0F96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9BC1C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64AF7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ACB52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AEB7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C50F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DFCD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D7B42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27C7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22F094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82B0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C44B3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8621B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AC78F2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CBB9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96CC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20819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188BF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BF7F1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97A895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F2AF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54A9C7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A60B36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CE74A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5DA0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EAED2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991AB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A353C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D2871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961A6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7EF9F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47724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F91FC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4528D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B3C197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A8E86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E7B36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DA019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E7B8D8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76CFD1DF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14F0D95F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33" w:name="_Toc99542043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33"/>
          </w:p>
        </w:tc>
      </w:tr>
      <w:tr w:rsidR="005A7419" w:rsidRPr="00551A8B" w14:paraId="69F45F28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1DB35957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47725DE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68740512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5EF3737F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3CA2B38B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48CE9E42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399A1DBF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45F377D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0D507E71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2848D643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640F6E1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FE8B2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462CE5C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377ED3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D5373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0B4351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6478D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7D65C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B6D68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50618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B9DD7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7125D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C4C71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16F3C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940AF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6766DF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667A4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6D907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C4C18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567B3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C2BED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1FCBF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E0B3B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55B96C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B315B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55291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816D4E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EF2E24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6DEE23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99CC9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4BCBC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8D546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0C879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0BB917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C9412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D444D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62A83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EDCA0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F3CFA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734DA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77F5A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317377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CB8CF5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8F70C0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95571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439D7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5846F95E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4A130F83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34" w:name="_Toc99542044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34"/>
          </w:p>
        </w:tc>
      </w:tr>
      <w:tr w:rsidR="005A7419" w:rsidRPr="00551A8B" w14:paraId="0805915B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35D970C1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71C75B46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745124B2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58A60C86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53B60EB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2021B53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25DEEDAF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67F9B48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049660F7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718E8BCE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1812926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87A63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3DFFED7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468AA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423C5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F12230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5D7D28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3B4B4B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87019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53ED0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B8AE6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06D01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69470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D61D5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82FCDD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CF7D4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AAE31D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BB2C9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A9B5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A8C99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4B386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BF428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68D63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EDED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C75B7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0D716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C334B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CAE75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1AB72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F1EB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E08EC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D269A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2ABFD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70F8FF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B12312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F355E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933E22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678AE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DD12A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2221B4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7CBDD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8AEB0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66EE7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4D7284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318FA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60C6C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643D4688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58B649E2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35" w:name="_Toc99542045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35"/>
          </w:p>
        </w:tc>
      </w:tr>
      <w:tr w:rsidR="005A7419" w:rsidRPr="00551A8B" w14:paraId="4FC6CE43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1DC7AAAC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0FEB451B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3138360F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18E3B5B0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2BDD024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76E6DF8C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121B0269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547EB4F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1253455E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1BF14791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1F98E9C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84CA3A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3F2FE26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0DC9B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AFF1BD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DCA63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E2011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74FEEF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90963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5DF6CD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5F11B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536F69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9DD9C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AB8EE4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39AEA9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26B54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D04C8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942A1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E1F442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86E59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23702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928A5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4D132D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979AA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B13BB0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FAB94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A2F2C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D4853E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AC75A6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CE4C0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EAA310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228EC4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FD6C4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32FF61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201052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C2FB4D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39566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BB46D0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C7ADE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E67B3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B6FC8E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7BD66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DE2B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4527A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0E38D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A6379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366"/>
        <w:gridCol w:w="2262"/>
      </w:tblGrid>
      <w:tr w:rsidR="005A7419" w:rsidRPr="003030A4" w14:paraId="6E5B0AF5" w14:textId="77777777" w:rsidTr="00AB5E9F">
        <w:trPr>
          <w:trHeight w:val="388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70AE6B66" w14:textId="77777777" w:rsidR="005A7419" w:rsidRPr="003030A4" w:rsidRDefault="005A7419" w:rsidP="005A7419">
            <w:pPr>
              <w:pStyle w:val="Balk1"/>
              <w:numPr>
                <w:ilvl w:val="0"/>
                <w:numId w:val="2"/>
              </w:numPr>
              <w:ind w:left="22" w:firstLine="284"/>
              <w:jc w:val="center"/>
              <w:rPr>
                <w:rFonts w:ascii="Cambria" w:hAnsi="Cambria"/>
                <w:b/>
                <w:color w:val="002060"/>
                <w:sz w:val="22"/>
                <w:szCs w:val="22"/>
              </w:rPr>
            </w:pPr>
            <w:bookmarkStart w:id="36" w:name="_Toc99542046"/>
            <w:r w:rsidRPr="003030A4">
              <w:rPr>
                <w:rFonts w:ascii="Cambria" w:hAnsi="Cambria"/>
                <w:b/>
                <w:color w:val="002060"/>
                <w:sz w:val="22"/>
                <w:szCs w:val="22"/>
              </w:rPr>
              <w:lastRenderedPageBreak/>
              <w:t>İş Günü</w:t>
            </w:r>
            <w:bookmarkEnd w:id="36"/>
          </w:p>
        </w:tc>
      </w:tr>
      <w:tr w:rsidR="005A7419" w:rsidRPr="00551A8B" w14:paraId="7242F57A" w14:textId="77777777" w:rsidTr="00AB5E9F"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35C05037" w14:textId="77777777" w:rsidR="005A7419" w:rsidRPr="00551A8B" w:rsidRDefault="005A7419" w:rsidP="00AB5E9F">
            <w:pPr>
              <w:pStyle w:val="AralkYok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Yapılan İşin Başlığı</w:t>
            </w:r>
          </w:p>
        </w:tc>
        <w:tc>
          <w:tcPr>
            <w:tcW w:w="2262" w:type="dxa"/>
            <w:shd w:val="clear" w:color="auto" w:fill="F2F2F2" w:themeFill="background1" w:themeFillShade="F2"/>
            <w:vAlign w:val="center"/>
          </w:tcPr>
          <w:p w14:paraId="2DD22785" w14:textId="77777777" w:rsidR="005A7419" w:rsidRPr="00551A8B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 w:rsidRPr="00551A8B">
              <w:rPr>
                <w:rFonts w:ascii="Cambria" w:hAnsi="Cambria"/>
                <w:b/>
                <w:color w:val="002060"/>
              </w:rPr>
              <w:t>Tarih</w:t>
            </w:r>
          </w:p>
        </w:tc>
      </w:tr>
      <w:tr w:rsidR="005A7419" w14:paraId="04C6DB58" w14:textId="77777777" w:rsidTr="00AB5E9F">
        <w:trPr>
          <w:trHeight w:val="519"/>
        </w:trPr>
        <w:tc>
          <w:tcPr>
            <w:tcW w:w="7366" w:type="dxa"/>
            <w:vAlign w:val="center"/>
          </w:tcPr>
          <w:p w14:paraId="0DD03333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748D1F8" w14:textId="77777777" w:rsidR="005A7419" w:rsidRDefault="005A7419" w:rsidP="00AB5E9F">
            <w:pPr>
              <w:pStyle w:val="AralkYok"/>
              <w:rPr>
                <w:color w:val="FF0000"/>
              </w:rPr>
            </w:pPr>
          </w:p>
          <w:p w14:paraId="0FABD18B" w14:textId="77777777" w:rsidR="005A7419" w:rsidRPr="00C96590" w:rsidRDefault="005A7419" w:rsidP="00AB5E9F">
            <w:pPr>
              <w:pStyle w:val="AralkYok"/>
              <w:rPr>
                <w:color w:val="FF0000"/>
              </w:rPr>
            </w:pPr>
          </w:p>
        </w:tc>
        <w:tc>
          <w:tcPr>
            <w:tcW w:w="2262" w:type="dxa"/>
            <w:vAlign w:val="center"/>
          </w:tcPr>
          <w:p w14:paraId="4D9268AF" w14:textId="77777777" w:rsidR="005A7419" w:rsidRPr="004F3466" w:rsidRDefault="005A7419" w:rsidP="00AB5E9F">
            <w:pPr>
              <w:pStyle w:val="AralkYok"/>
              <w:jc w:val="center"/>
              <w:rPr>
                <w:color w:val="FF0000"/>
              </w:rPr>
            </w:pPr>
          </w:p>
        </w:tc>
      </w:tr>
    </w:tbl>
    <w:p w14:paraId="5BD9634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9628"/>
      </w:tblGrid>
      <w:tr w:rsidR="005A7419" w14:paraId="168C0478" w14:textId="77777777" w:rsidTr="00AB5E9F">
        <w:tc>
          <w:tcPr>
            <w:tcW w:w="9628" w:type="dxa"/>
            <w:shd w:val="clear" w:color="auto" w:fill="F2F2F2" w:themeFill="background1" w:themeFillShade="F2"/>
          </w:tcPr>
          <w:p w14:paraId="3DC3AB36" w14:textId="77777777" w:rsidR="005A7419" w:rsidRDefault="005A7419" w:rsidP="00AB5E9F">
            <w:pPr>
              <w:pStyle w:val="AralkYok"/>
              <w:jc w:val="center"/>
              <w:rPr>
                <w:rFonts w:ascii="Cambria" w:hAnsi="Cambria"/>
                <w:b/>
                <w:bCs/>
                <w:color w:val="002060"/>
              </w:rPr>
            </w:pPr>
            <w:r>
              <w:rPr>
                <w:rFonts w:ascii="Cambria" w:hAnsi="Cambria"/>
                <w:b/>
                <w:bCs/>
                <w:color w:val="002060"/>
              </w:rPr>
              <w:t>Yapılan İşler ve Açıklamalar</w:t>
            </w:r>
          </w:p>
        </w:tc>
      </w:tr>
    </w:tbl>
    <w:p w14:paraId="14943E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3CAB3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3081D57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FE6362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B94C4A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8B09B1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3B4E0C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02E0A2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147AA3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55A077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DCB03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60842B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BBB58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32F8D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781FE7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0B0BD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FD137C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569C60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B9D93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CFF0E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D596538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98D01F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1922F6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0329E1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E7163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4B4717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F32FC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27C807D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5A392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94EEC1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3C55D7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5A08AE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FDC1D9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40253F6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5BCBB3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4A268D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59DFA7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89F988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AC3ED4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3F30A2F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DA6545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E6BEABE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D1983B2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6DE0321" w14:textId="77777777" w:rsidR="005A7419" w:rsidRDefault="005A7419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E2ADD0F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6F5AA5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F54FBE" w14:textId="77777777" w:rsidR="00C35E3C" w:rsidRPr="00AB5E9F" w:rsidRDefault="00C35E3C" w:rsidP="00AB5E9F">
      <w:pPr>
        <w:pStyle w:val="Stil1"/>
        <w:numPr>
          <w:ilvl w:val="0"/>
          <w:numId w:val="0"/>
        </w:numPr>
        <w:ind w:left="447" w:hanging="447"/>
        <w:rPr>
          <w:bCs/>
          <w:sz w:val="22"/>
        </w:rPr>
      </w:pPr>
      <w:bookmarkStart w:id="37" w:name="_Toc99542047"/>
      <w:r w:rsidRPr="00AB5E9F">
        <w:rPr>
          <w:sz w:val="22"/>
        </w:rPr>
        <w:lastRenderedPageBreak/>
        <w:t>SONUÇ</w:t>
      </w:r>
      <w:bookmarkEnd w:id="37"/>
    </w:p>
    <w:p w14:paraId="25012A21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BA0270" w14:textId="77777777" w:rsidR="005A7419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  <w:r>
        <w:rPr>
          <w:rFonts w:ascii="Cambria" w:hAnsi="Cambria"/>
          <w:b/>
          <w:bCs/>
          <w:color w:val="002060"/>
        </w:rPr>
        <w:t>…</w:t>
      </w:r>
    </w:p>
    <w:p w14:paraId="52FC6358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7C0CF2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0981EC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0CA04B0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122B87E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C0C8A78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290F7C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43E57C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9C78CEE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77659DB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26206C4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5AA6FBD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8D53AB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6CF8ED4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3A72E56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A9727B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299BF56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4E1A3C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516164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711FAE5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7D2D432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E236B0E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FCECE07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BC2C97E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AB8D6A3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0F32C3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1B2CF3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7980C0A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F12CA74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EDA76C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E3CA790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7F5042D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DADE30D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2EC461D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D4A7896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D00F938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965CB4F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1357A2E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6B9D0070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0126BEB4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466EB62A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204F3AA2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A8921D6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9E3BF13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5125F572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3846036F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0FE9E2D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30710EA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120E8DA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1691D92D" w14:textId="77777777" w:rsidR="00C35E3C" w:rsidRDefault="00C35E3C" w:rsidP="005A7419">
      <w:pPr>
        <w:pStyle w:val="AralkYok"/>
        <w:rPr>
          <w:rFonts w:ascii="Cambria" w:hAnsi="Cambria"/>
          <w:b/>
          <w:bCs/>
          <w:color w:val="002060"/>
        </w:rPr>
      </w:pPr>
    </w:p>
    <w:p w14:paraId="74454F10" w14:textId="77777777" w:rsidR="00BF57E8" w:rsidRDefault="00BF57E8" w:rsidP="00BF57E8">
      <w:pPr>
        <w:pStyle w:val="AralkYok"/>
      </w:pPr>
    </w:p>
    <w:p w14:paraId="21F7101A" w14:textId="77777777" w:rsidR="008153AE" w:rsidRDefault="008153AE" w:rsidP="008153AE">
      <w:pPr>
        <w:pStyle w:val="AralkYok"/>
      </w:pPr>
    </w:p>
    <w:p w14:paraId="1E316F84" w14:textId="77777777" w:rsidR="00940AC3" w:rsidRPr="008153AE" w:rsidRDefault="004B77DE" w:rsidP="008153AE">
      <w:pPr>
        <w:pStyle w:val="Stil1"/>
        <w:numPr>
          <w:ilvl w:val="0"/>
          <w:numId w:val="0"/>
        </w:numPr>
        <w:rPr>
          <w:bCs/>
          <w:sz w:val="22"/>
          <w:szCs w:val="22"/>
        </w:rPr>
      </w:pPr>
      <w:bookmarkStart w:id="38" w:name="_Toc99542048"/>
      <w:r w:rsidRPr="008153AE">
        <w:rPr>
          <w:sz w:val="22"/>
          <w:szCs w:val="22"/>
        </w:rPr>
        <w:t>EKLER</w:t>
      </w:r>
      <w:bookmarkEnd w:id="38"/>
    </w:p>
    <w:p w14:paraId="698FEC06" w14:textId="77777777" w:rsidR="00940AC3" w:rsidRDefault="00940AC3" w:rsidP="008153AE">
      <w:pPr>
        <w:pStyle w:val="AralkYok"/>
        <w:rPr>
          <w:rFonts w:ascii="Cambria" w:hAnsi="Cambria"/>
          <w:b/>
          <w:bCs/>
          <w:color w:val="002060"/>
        </w:rPr>
      </w:pPr>
    </w:p>
    <w:p w14:paraId="515E908C" w14:textId="77777777" w:rsidR="00A82A73" w:rsidRDefault="00A82A73" w:rsidP="008153AE">
      <w:pPr>
        <w:pStyle w:val="AralkYok"/>
        <w:rPr>
          <w:rFonts w:ascii="Cambria" w:hAnsi="Cambria"/>
          <w:b/>
          <w:bCs/>
          <w:color w:val="002060"/>
        </w:rPr>
      </w:pPr>
    </w:p>
    <w:p w14:paraId="33DC3A0E" w14:textId="77777777" w:rsidR="00A82A73" w:rsidRDefault="00A82A73" w:rsidP="008153AE">
      <w:pPr>
        <w:pStyle w:val="AralkYok"/>
        <w:rPr>
          <w:rFonts w:ascii="Cambria" w:hAnsi="Cambria"/>
          <w:b/>
          <w:bCs/>
          <w:color w:val="002060"/>
        </w:rPr>
      </w:pPr>
    </w:p>
    <w:p w14:paraId="22ABF3D8" w14:textId="77777777" w:rsidR="00A82A73" w:rsidRDefault="00A82A73" w:rsidP="008153AE">
      <w:pPr>
        <w:pStyle w:val="AralkYok"/>
        <w:rPr>
          <w:rFonts w:ascii="Cambria" w:hAnsi="Cambria"/>
          <w:b/>
          <w:bCs/>
          <w:color w:val="002060"/>
        </w:rPr>
      </w:pPr>
    </w:p>
    <w:p w14:paraId="39B66742" w14:textId="77777777" w:rsidR="00A82A73" w:rsidRDefault="00A82A73" w:rsidP="008153AE">
      <w:pPr>
        <w:pStyle w:val="AralkYok"/>
        <w:rPr>
          <w:rFonts w:ascii="Cambria" w:hAnsi="Cambria"/>
          <w:b/>
          <w:bCs/>
          <w:color w:val="002060"/>
        </w:rPr>
      </w:pPr>
    </w:p>
    <w:p w14:paraId="25A414E3" w14:textId="77777777" w:rsidR="00A82A73" w:rsidRDefault="00A82A73" w:rsidP="008153AE">
      <w:pPr>
        <w:pStyle w:val="AralkYok"/>
        <w:rPr>
          <w:rFonts w:ascii="Cambria" w:hAnsi="Cambria"/>
          <w:b/>
          <w:bCs/>
          <w:color w:val="002060"/>
        </w:rPr>
      </w:pPr>
    </w:p>
    <w:p w14:paraId="22C20E00" w14:textId="77777777" w:rsidR="00A82A73" w:rsidRDefault="00A82A73" w:rsidP="008153AE">
      <w:pPr>
        <w:pStyle w:val="AralkYok"/>
        <w:rPr>
          <w:rFonts w:ascii="Cambria" w:hAnsi="Cambria"/>
          <w:b/>
          <w:bCs/>
          <w:color w:val="002060"/>
        </w:rPr>
      </w:pPr>
    </w:p>
    <w:p w14:paraId="099FDF0F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53CF9BF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F45F02D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91BB561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70A2B93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C365800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BDB01A5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BDAE458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776CFCD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40E980D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EEC2DD8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5A7B2DF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D861B82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CDA25DD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7EB6EBF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E045899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7C7BCCC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4A2C86E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3F01A80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D3561C3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3F457B3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FD52A0C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FBAD4CB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D823FB2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8D2623D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A0F7814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E7E80C4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61EAF73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23DBD3A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59103A7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0746169B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6DDF23B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2BA28492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4C4A54A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705CFF6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5080688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FEF540A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4B77EC28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2ABA35B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DA6B852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1FF9E899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515D0202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7822EB0D" w14:textId="77777777" w:rsidR="00A82A73" w:rsidRDefault="00A82A73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6EA05A3D" w14:textId="77777777" w:rsidR="00BC7571" w:rsidRPr="006F1A6C" w:rsidRDefault="00BC7571" w:rsidP="00BC7571">
      <w:pPr>
        <w:pStyle w:val="AralkYok"/>
        <w:rPr>
          <w:rFonts w:ascii="Cambria" w:hAnsi="Cambria"/>
        </w:rPr>
      </w:pPr>
    </w:p>
    <w:p w14:paraId="18B2D491" w14:textId="77777777" w:rsidR="00BC7571" w:rsidRPr="006F1A6C" w:rsidRDefault="00BC7571" w:rsidP="00BC7571">
      <w:pPr>
        <w:pStyle w:val="AralkYok"/>
        <w:rPr>
          <w:rFonts w:ascii="Cambria" w:hAnsi="Cambria"/>
        </w:rPr>
      </w:pPr>
    </w:p>
    <w:sectPr w:rsidR="00BC7571" w:rsidRPr="006F1A6C" w:rsidSect="004023B0">
      <w:headerReference w:type="default" r:id="rId8"/>
      <w:footerReference w:type="default" r:id="rId9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230EB" w14:textId="77777777" w:rsidR="00725092" w:rsidRDefault="00725092" w:rsidP="00534F7F">
      <w:pPr>
        <w:spacing w:after="0" w:line="240" w:lineRule="auto"/>
      </w:pPr>
      <w:r>
        <w:separator/>
      </w:r>
    </w:p>
  </w:endnote>
  <w:endnote w:type="continuationSeparator" w:id="0">
    <w:p w14:paraId="7C60226C" w14:textId="77777777" w:rsidR="00725092" w:rsidRDefault="00725092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36CDD" w14:textId="77777777" w:rsidR="00AB5E9F" w:rsidRDefault="00AB5E9F" w:rsidP="00393BCE">
    <w:pPr>
      <w:pStyle w:val="AralkYok"/>
      <w:pBdr>
        <w:top w:val="single" w:sz="4" w:space="1" w:color="BFBFBF" w:themeColor="background1" w:themeShade="BF"/>
      </w:pBdr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AB5E9F" w:rsidRPr="0081560B" w14:paraId="59066CC0" w14:textId="77777777" w:rsidTr="004023B0">
      <w:trPr>
        <w:trHeight w:val="559"/>
      </w:trPr>
      <w:tc>
        <w:tcPr>
          <w:tcW w:w="666" w:type="dxa"/>
        </w:tcPr>
        <w:p w14:paraId="2A543A1F" w14:textId="77777777" w:rsidR="00AB5E9F" w:rsidRPr="00C4163E" w:rsidRDefault="00AB5E9F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7C4676F3" w14:textId="77777777" w:rsidR="00AB5E9F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364E3141" w14:textId="77777777" w:rsidR="00AB5E9F" w:rsidRPr="0081560B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3" w:type="dxa"/>
        </w:tcPr>
        <w:p w14:paraId="70C45085" w14:textId="77777777" w:rsidR="00AB5E9F" w:rsidRPr="0081560B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3651EA37" w14:textId="77777777" w:rsidR="00AB5E9F" w:rsidRPr="00171789" w:rsidRDefault="00AB5E9F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7F930908" w14:textId="77777777" w:rsidR="00AB5E9F" w:rsidRPr="00171789" w:rsidRDefault="00AB5E9F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46CE7BEE" w14:textId="77777777" w:rsidR="00AB5E9F" w:rsidRPr="0081560B" w:rsidRDefault="00AB5E9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7A753565" w14:textId="77777777" w:rsidR="00AB5E9F" w:rsidRPr="0081560B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7D8E5F05" w14:textId="77777777" w:rsidR="00AB5E9F" w:rsidRPr="0081560B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59E0426B" w14:textId="77777777" w:rsidR="00AB5E9F" w:rsidRPr="0081560B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0B60E99A" w14:textId="77777777" w:rsidR="00AB5E9F" w:rsidRPr="0081560B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1FEE6D8C" w14:textId="77777777" w:rsidR="00AB5E9F" w:rsidRPr="0081560B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18ED5AF8" w14:textId="77777777" w:rsidR="00AB5E9F" w:rsidRPr="0081560B" w:rsidRDefault="00AB5E9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134" w:type="dxa"/>
        </w:tcPr>
        <w:p w14:paraId="64C79E07" w14:textId="77777777" w:rsidR="00AB5E9F" w:rsidRPr="0081560B" w:rsidRDefault="00AB5E9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8801DB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39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8801DB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39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6686E567" w14:textId="77777777" w:rsidR="00AB5E9F" w:rsidRPr="00240ED2" w:rsidRDefault="00AB5E9F" w:rsidP="004023B0">
    <w:pPr>
      <w:pStyle w:val="AltBilgi"/>
      <w:rPr>
        <w:rFonts w:ascii="Cambria" w:hAnsi="Cambria"/>
        <w:i/>
        <w:sz w:val="6"/>
        <w:szCs w:val="6"/>
      </w:rPr>
    </w:pPr>
  </w:p>
  <w:p w14:paraId="601B9096" w14:textId="77777777" w:rsidR="00AB5E9F" w:rsidRPr="004023B0" w:rsidRDefault="00AB5E9F" w:rsidP="004023B0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: -, Revizyon No: 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563451" w14:textId="77777777" w:rsidR="00725092" w:rsidRDefault="00725092" w:rsidP="00534F7F">
      <w:pPr>
        <w:spacing w:after="0" w:line="240" w:lineRule="auto"/>
      </w:pPr>
      <w:r>
        <w:separator/>
      </w:r>
    </w:p>
  </w:footnote>
  <w:footnote w:type="continuationSeparator" w:id="0">
    <w:p w14:paraId="56BD6005" w14:textId="77777777" w:rsidR="00725092" w:rsidRDefault="00725092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AB5E9F" w14:paraId="1DCE7872" w14:textId="77777777" w:rsidTr="00715C4E">
      <w:trPr>
        <w:trHeight w:val="189"/>
      </w:trPr>
      <w:tc>
        <w:tcPr>
          <w:tcW w:w="2547" w:type="dxa"/>
          <w:vMerge w:val="restart"/>
        </w:tcPr>
        <w:p w14:paraId="78BAF24E" w14:textId="77777777" w:rsidR="00AB5E9F" w:rsidRDefault="00AB5E9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23FCA1E3" wp14:editId="2DDB4188">
                <wp:extent cx="1611685" cy="526694"/>
                <wp:effectExtent l="0" t="0" r="7620" b="6985"/>
                <wp:docPr id="5" name="Resim 5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36EE9F2F" w14:textId="77777777" w:rsidR="00AB5E9F" w:rsidRDefault="00AB5E9F" w:rsidP="00414B16">
          <w:pPr>
            <w:pStyle w:val="AralkYok"/>
            <w:jc w:val="center"/>
            <w:rPr>
              <w:rFonts w:ascii="Cambria" w:hAnsi="Cambria"/>
              <w:b/>
              <w:color w:val="002060"/>
            </w:rPr>
          </w:pPr>
          <w:r w:rsidRPr="00CA51C9">
            <w:rPr>
              <w:rFonts w:ascii="Cambria" w:hAnsi="Cambria"/>
              <w:b/>
              <w:color w:val="002060"/>
            </w:rPr>
            <w:t>İŞ YERİ UYGULAMA EĞİTİMİ</w:t>
          </w:r>
        </w:p>
        <w:p w14:paraId="7B5DA9DC" w14:textId="77777777" w:rsidR="00AB5E9F" w:rsidRPr="00771C04" w:rsidRDefault="00AB5E9F" w:rsidP="00414B16">
          <w:pPr>
            <w:pStyle w:val="AralkYok"/>
            <w:jc w:val="center"/>
            <w:rPr>
              <w:rFonts w:ascii="Cambria" w:hAnsi="Cambria"/>
              <w:b/>
            </w:rPr>
          </w:pPr>
          <w:r w:rsidRPr="00CA51C9">
            <w:rPr>
              <w:rFonts w:ascii="Cambria" w:hAnsi="Cambria"/>
              <w:b/>
              <w:color w:val="002060"/>
            </w:rPr>
            <w:t>ARA RAPOR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534A4A51" w14:textId="77777777" w:rsidR="00AB5E9F" w:rsidRPr="0092378E" w:rsidRDefault="00AB5E9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411E6C1" w14:textId="77777777" w:rsidR="00AB5E9F" w:rsidRPr="00171789" w:rsidRDefault="00AB5E9F" w:rsidP="008E4533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</w:t>
          </w:r>
          <w:r w:rsidR="006377DC">
            <w:rPr>
              <w:rFonts w:ascii="Cambria" w:hAnsi="Cambria"/>
              <w:color w:val="002060"/>
              <w:sz w:val="16"/>
              <w:szCs w:val="16"/>
            </w:rPr>
            <w:t>834</w:t>
          </w:r>
        </w:p>
      </w:tc>
    </w:tr>
    <w:tr w:rsidR="00AB5E9F" w14:paraId="39682555" w14:textId="77777777" w:rsidTr="00715C4E">
      <w:trPr>
        <w:trHeight w:val="187"/>
      </w:trPr>
      <w:tc>
        <w:tcPr>
          <w:tcW w:w="2547" w:type="dxa"/>
          <w:vMerge/>
        </w:tcPr>
        <w:p w14:paraId="14EF6A55" w14:textId="77777777" w:rsidR="00AB5E9F" w:rsidRDefault="00AB5E9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FCF0C35" w14:textId="77777777" w:rsidR="00AB5E9F" w:rsidRDefault="00AB5E9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14121E" w14:textId="77777777" w:rsidR="00AB5E9F" w:rsidRPr="0092378E" w:rsidRDefault="00AB5E9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6E07B999" w14:textId="77777777" w:rsidR="00AB5E9F" w:rsidRPr="00171789" w:rsidRDefault="006377D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01.04.2022</w:t>
          </w:r>
        </w:p>
      </w:tc>
    </w:tr>
    <w:tr w:rsidR="00AB5E9F" w14:paraId="4E237F46" w14:textId="77777777" w:rsidTr="00715C4E">
      <w:trPr>
        <w:trHeight w:val="187"/>
      </w:trPr>
      <w:tc>
        <w:tcPr>
          <w:tcW w:w="2547" w:type="dxa"/>
          <w:vMerge/>
        </w:tcPr>
        <w:p w14:paraId="6B6D065E" w14:textId="77777777" w:rsidR="00AB5E9F" w:rsidRDefault="00AB5E9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09A31D8" w14:textId="77777777" w:rsidR="00AB5E9F" w:rsidRDefault="00AB5E9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46770250" w14:textId="77777777" w:rsidR="00AB5E9F" w:rsidRPr="0092378E" w:rsidRDefault="00AB5E9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5EA07E8B" w14:textId="77777777" w:rsidR="00AB5E9F" w:rsidRPr="00171789" w:rsidRDefault="00AB5E9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AB5E9F" w14:paraId="7063F8F6" w14:textId="77777777" w:rsidTr="00715C4E">
      <w:trPr>
        <w:trHeight w:val="220"/>
      </w:trPr>
      <w:tc>
        <w:tcPr>
          <w:tcW w:w="2547" w:type="dxa"/>
          <w:vMerge/>
        </w:tcPr>
        <w:p w14:paraId="42D68608" w14:textId="77777777" w:rsidR="00AB5E9F" w:rsidRDefault="00AB5E9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3AE0C66F" w14:textId="77777777" w:rsidR="00AB5E9F" w:rsidRDefault="00AB5E9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5C296EE2" w14:textId="77777777" w:rsidR="00AB5E9F" w:rsidRPr="0092378E" w:rsidRDefault="00AB5E9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3C8FB6C8" w14:textId="77777777" w:rsidR="00AB5E9F" w:rsidRPr="00171789" w:rsidRDefault="00AB5E9F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4652DB32" w14:textId="77777777" w:rsidR="00AB5E9F" w:rsidRPr="004023B0" w:rsidRDefault="00AB5E9F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1109C1"/>
    <w:multiLevelType w:val="hybridMultilevel"/>
    <w:tmpl w:val="1C74FC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9F2AB6"/>
    <w:multiLevelType w:val="hybridMultilevel"/>
    <w:tmpl w:val="8034C44E"/>
    <w:lvl w:ilvl="0" w:tplc="60586BA0">
      <w:start w:val="1"/>
      <w:numFmt w:val="decimal"/>
      <w:pStyle w:val="Stil1"/>
      <w:lvlText w:val="%1."/>
      <w:lvlJc w:val="left"/>
      <w:pPr>
        <w:ind w:left="14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215" w:hanging="360"/>
      </w:pPr>
    </w:lvl>
    <w:lvl w:ilvl="2" w:tplc="041F001B" w:tentative="1">
      <w:start w:val="1"/>
      <w:numFmt w:val="lowerRoman"/>
      <w:lvlText w:val="%3."/>
      <w:lvlJc w:val="right"/>
      <w:pPr>
        <w:ind w:left="2935" w:hanging="180"/>
      </w:pPr>
    </w:lvl>
    <w:lvl w:ilvl="3" w:tplc="041F000F" w:tentative="1">
      <w:start w:val="1"/>
      <w:numFmt w:val="decimal"/>
      <w:lvlText w:val="%4."/>
      <w:lvlJc w:val="left"/>
      <w:pPr>
        <w:ind w:left="3655" w:hanging="360"/>
      </w:pPr>
    </w:lvl>
    <w:lvl w:ilvl="4" w:tplc="041F0019" w:tentative="1">
      <w:start w:val="1"/>
      <w:numFmt w:val="lowerLetter"/>
      <w:lvlText w:val="%5."/>
      <w:lvlJc w:val="left"/>
      <w:pPr>
        <w:ind w:left="4375" w:hanging="360"/>
      </w:pPr>
    </w:lvl>
    <w:lvl w:ilvl="5" w:tplc="041F001B" w:tentative="1">
      <w:start w:val="1"/>
      <w:numFmt w:val="lowerRoman"/>
      <w:lvlText w:val="%6."/>
      <w:lvlJc w:val="right"/>
      <w:pPr>
        <w:ind w:left="5095" w:hanging="180"/>
      </w:pPr>
    </w:lvl>
    <w:lvl w:ilvl="6" w:tplc="041F000F" w:tentative="1">
      <w:start w:val="1"/>
      <w:numFmt w:val="decimal"/>
      <w:lvlText w:val="%7."/>
      <w:lvlJc w:val="left"/>
      <w:pPr>
        <w:ind w:left="5815" w:hanging="360"/>
      </w:pPr>
    </w:lvl>
    <w:lvl w:ilvl="7" w:tplc="041F0019" w:tentative="1">
      <w:start w:val="1"/>
      <w:numFmt w:val="lowerLetter"/>
      <w:lvlText w:val="%8."/>
      <w:lvlJc w:val="left"/>
      <w:pPr>
        <w:ind w:left="6535" w:hanging="360"/>
      </w:pPr>
    </w:lvl>
    <w:lvl w:ilvl="8" w:tplc="041F001B" w:tentative="1">
      <w:start w:val="1"/>
      <w:numFmt w:val="lowerRoman"/>
      <w:lvlText w:val="%9."/>
      <w:lvlJc w:val="right"/>
      <w:pPr>
        <w:ind w:left="7255" w:hanging="180"/>
      </w:pPr>
    </w:lvl>
  </w:abstractNum>
  <w:num w:numId="1" w16cid:durableId="1348873448">
    <w:abstractNumId w:val="1"/>
  </w:num>
  <w:num w:numId="2" w16cid:durableId="176580643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MzsjQ3MzQ2M7IwN7dQ0lEKTi0uzszPAykwrAUA31qzKiwAAAA="/>
  </w:docVars>
  <w:rsids>
    <w:rsidRoot w:val="0064705C"/>
    <w:rsid w:val="00164950"/>
    <w:rsid w:val="0016547C"/>
    <w:rsid w:val="00165CC1"/>
    <w:rsid w:val="00172ADA"/>
    <w:rsid w:val="001842CA"/>
    <w:rsid w:val="00194C37"/>
    <w:rsid w:val="001E1989"/>
    <w:rsid w:val="001F6791"/>
    <w:rsid w:val="00214C32"/>
    <w:rsid w:val="002215AD"/>
    <w:rsid w:val="00224F25"/>
    <w:rsid w:val="00236E1E"/>
    <w:rsid w:val="00240ED2"/>
    <w:rsid w:val="002543E7"/>
    <w:rsid w:val="0025692D"/>
    <w:rsid w:val="002844CC"/>
    <w:rsid w:val="002F7972"/>
    <w:rsid w:val="003030A4"/>
    <w:rsid w:val="003230A8"/>
    <w:rsid w:val="003247C0"/>
    <w:rsid w:val="00345B72"/>
    <w:rsid w:val="00393BCE"/>
    <w:rsid w:val="003C2F9B"/>
    <w:rsid w:val="003E2D50"/>
    <w:rsid w:val="004023B0"/>
    <w:rsid w:val="00414B16"/>
    <w:rsid w:val="00473A09"/>
    <w:rsid w:val="004B77DE"/>
    <w:rsid w:val="004F27F3"/>
    <w:rsid w:val="004F313B"/>
    <w:rsid w:val="005173AE"/>
    <w:rsid w:val="00534F7F"/>
    <w:rsid w:val="00551032"/>
    <w:rsid w:val="00551B24"/>
    <w:rsid w:val="005A7419"/>
    <w:rsid w:val="005B5AD0"/>
    <w:rsid w:val="005C713E"/>
    <w:rsid w:val="005D6238"/>
    <w:rsid w:val="005F6A52"/>
    <w:rsid w:val="006014C7"/>
    <w:rsid w:val="0061636C"/>
    <w:rsid w:val="00635A92"/>
    <w:rsid w:val="006377DC"/>
    <w:rsid w:val="0064705C"/>
    <w:rsid w:val="006C45BA"/>
    <w:rsid w:val="006F1A6C"/>
    <w:rsid w:val="00715C4E"/>
    <w:rsid w:val="00725092"/>
    <w:rsid w:val="007338BD"/>
    <w:rsid w:val="0073606C"/>
    <w:rsid w:val="0075616C"/>
    <w:rsid w:val="00771C04"/>
    <w:rsid w:val="007D4382"/>
    <w:rsid w:val="008153AE"/>
    <w:rsid w:val="00817326"/>
    <w:rsid w:val="008440A9"/>
    <w:rsid w:val="00863B28"/>
    <w:rsid w:val="008801DB"/>
    <w:rsid w:val="008B5B78"/>
    <w:rsid w:val="008D371C"/>
    <w:rsid w:val="008E4533"/>
    <w:rsid w:val="00940AC3"/>
    <w:rsid w:val="00973E5D"/>
    <w:rsid w:val="00A125A4"/>
    <w:rsid w:val="00A354CE"/>
    <w:rsid w:val="00A75D5D"/>
    <w:rsid w:val="00A76CFE"/>
    <w:rsid w:val="00A82A73"/>
    <w:rsid w:val="00AB5E9F"/>
    <w:rsid w:val="00AE79D0"/>
    <w:rsid w:val="00B02129"/>
    <w:rsid w:val="00B06EC8"/>
    <w:rsid w:val="00B147A7"/>
    <w:rsid w:val="00B56B61"/>
    <w:rsid w:val="00B94075"/>
    <w:rsid w:val="00BC7571"/>
    <w:rsid w:val="00BF57E8"/>
    <w:rsid w:val="00C22B3F"/>
    <w:rsid w:val="00C305C2"/>
    <w:rsid w:val="00C35E3C"/>
    <w:rsid w:val="00C4313A"/>
    <w:rsid w:val="00CC6698"/>
    <w:rsid w:val="00D23714"/>
    <w:rsid w:val="00D25734"/>
    <w:rsid w:val="00D548A3"/>
    <w:rsid w:val="00DD51A4"/>
    <w:rsid w:val="00E03538"/>
    <w:rsid w:val="00E03565"/>
    <w:rsid w:val="00E36113"/>
    <w:rsid w:val="00E87FEE"/>
    <w:rsid w:val="00EA29AB"/>
    <w:rsid w:val="00ED4013"/>
    <w:rsid w:val="00EE3346"/>
    <w:rsid w:val="00F23144"/>
    <w:rsid w:val="00FA6DA8"/>
    <w:rsid w:val="00FD0333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6E60B0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4CC"/>
  </w:style>
  <w:style w:type="paragraph" w:styleId="Balk1">
    <w:name w:val="heading 1"/>
    <w:basedOn w:val="Normal"/>
    <w:next w:val="Normal"/>
    <w:link w:val="Balk1Char"/>
    <w:uiPriority w:val="9"/>
    <w:qFormat/>
    <w:rsid w:val="002844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til1">
    <w:name w:val="Stil1"/>
    <w:basedOn w:val="Balk1"/>
    <w:link w:val="Stil1Char"/>
    <w:qFormat/>
    <w:rsid w:val="002844CC"/>
    <w:pPr>
      <w:numPr>
        <w:numId w:val="1"/>
      </w:numPr>
      <w:spacing w:before="0" w:line="240" w:lineRule="auto"/>
    </w:pPr>
    <w:rPr>
      <w:rFonts w:ascii="Cambria" w:hAnsi="Cambria"/>
      <w:b/>
      <w:color w:val="002060"/>
    </w:rPr>
  </w:style>
  <w:style w:type="character" w:customStyle="1" w:styleId="Stil1Char">
    <w:name w:val="Stil1 Char"/>
    <w:basedOn w:val="Balk1Char"/>
    <w:link w:val="Stil1"/>
    <w:rsid w:val="002844CC"/>
    <w:rPr>
      <w:rFonts w:ascii="Cambria" w:eastAsiaTheme="majorEastAsia" w:hAnsi="Cambria" w:cstheme="majorBidi"/>
      <w:b/>
      <w:color w:val="002060"/>
      <w:sz w:val="32"/>
      <w:szCs w:val="32"/>
    </w:rPr>
  </w:style>
  <w:style w:type="character" w:customStyle="1" w:styleId="Balk1Char">
    <w:name w:val="Başlık 1 Char"/>
    <w:basedOn w:val="VarsaylanParagrafYazTipi"/>
    <w:link w:val="Balk1"/>
    <w:uiPriority w:val="9"/>
    <w:rsid w:val="002844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Bal">
    <w:name w:val="TOC Heading"/>
    <w:basedOn w:val="Balk1"/>
    <w:next w:val="Normal"/>
    <w:uiPriority w:val="39"/>
    <w:unhideWhenUsed/>
    <w:qFormat/>
    <w:rsid w:val="002844CC"/>
    <w:pPr>
      <w:outlineLvl w:val="9"/>
    </w:pPr>
    <w:rPr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5173AE"/>
    <w:pPr>
      <w:tabs>
        <w:tab w:val="left" w:pos="567"/>
        <w:tab w:val="right" w:leader="dot" w:pos="9628"/>
      </w:tabs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3030A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9D92D-4AE1-4833-9C4E-FE1C00937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9</Pages>
  <Words>1159</Words>
  <Characters>6611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Mehmet Yurderi</cp:lastModifiedBy>
  <cp:revision>5</cp:revision>
  <dcterms:created xsi:type="dcterms:W3CDTF">2022-03-31T06:44:00Z</dcterms:created>
  <dcterms:modified xsi:type="dcterms:W3CDTF">2026-06-22T19:22:00Z</dcterms:modified>
</cp:coreProperties>
</file>